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185D" w:rsidRPr="00564CEA" w:rsidRDefault="00F05FA8" w:rsidP="0099348D">
      <w:pPr>
        <w:rPr>
          <w:u w:val="single"/>
        </w:rPr>
      </w:pPr>
      <w:r w:rsidRPr="00564CEA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margin">
                  <wp:posOffset>-357809</wp:posOffset>
                </wp:positionH>
                <wp:positionV relativeFrom="paragraph">
                  <wp:posOffset>-190831</wp:posOffset>
                </wp:positionV>
                <wp:extent cx="8706485" cy="6861175"/>
                <wp:effectExtent l="0" t="0" r="18415" b="1587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06485" cy="6861175"/>
                          <a:chOff x="-356235" y="-47625"/>
                          <a:chExt cx="8706485" cy="6861175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0" y="1047750"/>
                            <a:ext cx="8350250" cy="5765800"/>
                            <a:chOff x="0" y="0"/>
                            <a:chExt cx="8350250" cy="5765800"/>
                          </a:xfrm>
                        </wpg:grpSpPr>
                        <wpg:grpSp>
                          <wpg:cNvPr id="30" name="Group 30"/>
                          <wpg:cNvGrpSpPr/>
                          <wpg:grpSpPr>
                            <a:xfrm>
                              <a:off x="0" y="273050"/>
                              <a:ext cx="8350250" cy="5492750"/>
                              <a:chOff x="0" y="-6350"/>
                              <a:chExt cx="8350250" cy="5492750"/>
                            </a:xfrm>
                          </wpg:grpSpPr>
                          <wpg:grpSp>
                            <wpg:cNvPr id="8" name="Group 5"/>
                            <wpg:cNvGrpSpPr/>
                            <wpg:grpSpPr>
                              <a:xfrm>
                                <a:off x="0" y="1092200"/>
                                <a:ext cx="8350250" cy="1604093"/>
                                <a:chOff x="0" y="-6350"/>
                                <a:chExt cx="8350250" cy="1604093"/>
                              </a:xfrm>
                            </wpg:grpSpPr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-635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E13A4" w:rsidRPr="00310772" w:rsidRDefault="00CD39C3" w:rsidP="00FE13A4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4</w:t>
                                    </w:r>
                                  </w:p>
                                  <w:p w:rsidR="00A21989" w:rsidRDefault="00B939A9" w:rsidP="00FE13A4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</w:pPr>
                                    <w:r w:rsidRPr="00310772"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>Boys to Men Dinner</w:t>
                                    </w:r>
                                    <w:r w:rsidR="00FE13A4" w:rsidRPr="00310772"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 xml:space="preserve"> </w:t>
                                    </w:r>
                                  </w:p>
                                  <w:p w:rsidR="00FE13A4" w:rsidRPr="00310772" w:rsidRDefault="00A21989" w:rsidP="00FE13A4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>Arts and Crafts</w:t>
                                    </w:r>
                                    <w:r w:rsidR="00FE13A4" w:rsidRPr="00310772"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 xml:space="preserve">   </w:t>
                                    </w:r>
                                  </w:p>
                                  <w:p w:rsidR="00852973" w:rsidRDefault="00310772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CA0EB0B" wp14:editId="3BFC7592">
                                          <wp:extent cx="1144905" cy="717550"/>
                                          <wp:effectExtent l="0" t="0" r="0" b="6350"/>
                                          <wp:docPr id="6" name="Picture 6" descr="Fanmoji on Twitter: &quot;Want special #emojis for #christmas dinner? Download  Xmasmoji for iPhone &amp; Android. Get the trumping sprout emoji!  https://t.co/gJMYvgdoy0&quot;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Fanmoji on Twitter: &quot;Want special #emojis for #christmas dinner? Download  Xmasmoji for iPhone &amp; Android. Get the trumping sprout emoji!  https://t.co/gJMYvgdoy0&quot;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156028" cy="72452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7D22F4" w:rsidRDefault="00D75B97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:rsidR="007D22F4" w:rsidRDefault="00D75B97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:rsidR="00D75B97" w:rsidRDefault="00D75B97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7D22F4" w:rsidRDefault="007D22F4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:rsidR="00FE13A4" w:rsidRDefault="00FE13A4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FE13A4" w:rsidRDefault="007D22F4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:rsidR="00FE13A4" w:rsidRPr="00564CEA" w:rsidRDefault="00FE13A4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:rsidR="0099348D" w:rsidRDefault="0099348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  <w:p w:rsidR="000E70B5" w:rsidRDefault="000E70B5" w:rsidP="00FE13A4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</w:p>
                                  <w:p w:rsid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F1099D" w:rsidRP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49" y="-6349"/>
                                  <a:ext cx="1679575" cy="160409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64CEA" w:rsidRPr="003E0275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</w:t>
                                    </w:r>
                                    <w:r w:rsidR="00B10E48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</w:t>
                                    </w:r>
                                  </w:p>
                                  <w:p w:rsidR="0055246E" w:rsidRDefault="00310772" w:rsidP="0099348D">
                                    <w:pPr>
                                      <w:rPr>
                                        <w:rFonts w:ascii="Century Gothic" w:hAnsi="Century Gothic"/>
                                        <w:color w:val="2E74B5" w:themeColor="accent1" w:themeShade="BF"/>
                                        <w:sz w:val="16"/>
                                        <w:u w:val="single"/>
                                      </w:rPr>
                                    </w:pPr>
                                    <w:r w:rsidRPr="003E0275">
                                      <w:rPr>
                                        <w:rFonts w:ascii="Century Gothic" w:hAnsi="Century Gothic"/>
                                        <w:color w:val="2E74B5" w:themeColor="accent1" w:themeShade="BF"/>
                                        <w:sz w:val="16"/>
                                        <w:u w:val="single"/>
                                      </w:rPr>
                                      <w:t>Peace Hub</w:t>
                                    </w:r>
                                  </w:p>
                                  <w:p w:rsidR="00310772" w:rsidRDefault="0031077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  <w:u w:val="single"/>
                                      </w:rPr>
                                      <w:t>Homework Help</w:t>
                                    </w:r>
                                  </w:p>
                                  <w:p w:rsidR="00310772" w:rsidRPr="00310772" w:rsidRDefault="00D11505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2EAA372" wp14:editId="5954CA1B">
                                          <wp:extent cx="1473631" cy="564543"/>
                                          <wp:effectExtent l="0" t="0" r="0" b="6985"/>
                                          <wp:docPr id="44" name="Picture 44" descr="Cool Colorful Groovy Peace Sign and Symbols Art Prin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Cool Colorful Groovy Peace Sign and Symbols Art Prin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2689" cy="57184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80FB0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6</w:t>
                                    </w:r>
                                  </w:p>
                                  <w:p w:rsidR="00310772" w:rsidRDefault="00D42A68" w:rsidP="006E0E28">
                                    <w:pPr>
                                      <w:ind w:left="720"/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Meditation</w:t>
                                    </w:r>
                                  </w:p>
                                  <w:p w:rsidR="007E5575" w:rsidRPr="00310772" w:rsidRDefault="007E5575" w:rsidP="00310772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801ABBE" wp14:editId="02E1736F">
                                          <wp:extent cx="1478280" cy="692944"/>
                                          <wp:effectExtent l="0" t="0" r="7620" b="0"/>
                                          <wp:docPr id="5" name="Picture 5" descr="LGBT Focus Group Dinner – Princeton Club of Southern California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5" descr="LGBT Focus Group Dinner – Princeton Club of Southern California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69294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E3BE8" w:rsidRPr="00E73450" w:rsidRDefault="00CD39C3" w:rsidP="00AE3BE8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8        </w:t>
                                    </w:r>
                                  </w:p>
                                  <w:p w:rsidR="00F31A70" w:rsidRPr="00F31A70" w:rsidRDefault="00A21989" w:rsidP="00A21989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16"/>
                                      </w:rPr>
                                    </w:pPr>
                                    <w:r w:rsidRPr="00F31A70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16"/>
                                      </w:rPr>
                                      <w:t xml:space="preserve">Ladies Night </w:t>
                                    </w:r>
                                  </w:p>
                                  <w:p w:rsidR="00A21989" w:rsidRPr="00AE3BE8" w:rsidRDefault="00F31A70" w:rsidP="00A21989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Virtual Walk</w:t>
                                    </w:r>
                                    <w:r w:rsidR="00C55748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through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Alaska</w:t>
                                    </w:r>
                                  </w:p>
                                  <w:p w:rsidR="00A21989" w:rsidRPr="00E73450" w:rsidRDefault="00A21989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4472C4" w:themeColor="accent5"/>
                                        <w:sz w:val="16"/>
                                        <w14:shadow w14:blurRad="12700" w14:dist="38100" w14:dir="2700000" w14:sx="100000" w14:sy="100000" w14:kx="0" w14:ky="0" w14:algn="tl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D9BD3E8" wp14:editId="2E467EE7">
                                          <wp:extent cx="1478659" cy="447013"/>
                                          <wp:effectExtent l="0" t="0" r="7620" b="0"/>
                                          <wp:docPr id="58" name="Picture 58" descr="10 Ways To Walk Your Way To Better Health | Henry Ford LiveWell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10 Ways To Walk Your Way To Better Health | Henry Ford LiveWell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446898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00F7A" w:rsidRPr="00D75B97" w:rsidRDefault="00CD39C3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</w:rPr>
                                      <w:t>7</w:t>
                                    </w:r>
                                  </w:p>
                                  <w:p w:rsidR="00F31A70" w:rsidRDefault="00D75B97" w:rsidP="0099348D">
                                    <w:pPr>
                                      <w:rPr>
                                        <w:rFonts w:ascii="Arial" w:hAnsi="Arial" w:cs="Arial"/>
                                        <w:color w:val="000000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8326D7" w:rsidRPr="00E73450">
                                      <w:rPr>
                                        <w:rFonts w:ascii="Century Gothic" w:hAnsi="Century Gothic"/>
                                        <w:i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>Feelings Check</w:t>
                                    </w:r>
                                    <w:r w:rsidR="00F31A70">
                                      <w:rPr>
                                        <w:rFonts w:ascii="Century Gothic" w:hAnsi="Century Gothic"/>
                                        <w:i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 xml:space="preserve"> In</w:t>
                                    </w:r>
                                  </w:p>
                                  <w:p w:rsidR="008326D7" w:rsidRPr="00E73450" w:rsidRDefault="00F87D9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4098CB1" wp14:editId="6D67365E">
                                          <wp:extent cx="1470992" cy="675861"/>
                                          <wp:effectExtent l="0" t="0" r="0" b="0"/>
                                          <wp:docPr id="43" name="Picture 43" descr="Yellow Smile Face Emoji Character With Bingo Title Stock Illustration -  Illustration of head, cute: 90378677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Yellow Smile Face Emoji Character With Bingo Title Stock Illustration -  Illustration of head, cute: 90378677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501450" cy="68985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23538F" w:rsidRPr="00E73450" w:rsidRDefault="008326D7" w:rsidP="0099348D">
                                    <w:pPr>
                                      <w:rPr>
                                        <w:rFonts w:ascii="Century Gothic" w:hAnsi="Century Gothic"/>
                                        <w:i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</w:pPr>
                                    <w:r w:rsidRPr="00E73450">
                                      <w:rPr>
                                        <w:rFonts w:ascii="Century Gothic" w:hAnsi="Century Gothic"/>
                                        <w:i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 xml:space="preserve"> </w:t>
                                    </w:r>
                                  </w:p>
                                  <w:p w:rsidR="00564CEA" w:rsidRPr="00564CEA" w:rsidRDefault="0023538F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13" name="Group 6"/>
                            <wpg:cNvGrpSpPr/>
                            <wpg:grpSpPr>
                              <a:xfrm>
                                <a:off x="0" y="-6350"/>
                                <a:ext cx="8350250" cy="1105534"/>
                                <a:chOff x="0" y="-6350"/>
                                <a:chExt cx="8350250" cy="1105534"/>
                              </a:xfrm>
                            </wpg:grpSpPr>
                            <wps:wsp>
                              <wps:cNvPr id="1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31A70" w:rsidRDefault="00F31A70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hyperlink r:id="rId13" w:tgtFrame="_blank" w:history="1">
                                      <w:r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66EE"/>
                                          <w:sz w:val="17"/>
                                          <w:szCs w:val="17"/>
                                          <w:shd w:val="clear" w:color="auto" w:fill="FFFFFF"/>
                                        </w:rPr>
                                        <w:t xml:space="preserve">First Super Bowl Played </w:t>
                                      </w:r>
                                      <w:r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66EE"/>
                                          <w:sz w:val="17"/>
                                          <w:szCs w:val="17"/>
                                          <w:shd w:val="clear" w:color="auto" w:fill="FFFFFF"/>
                                        </w:rPr>
                                        <w:t>on 1/15/</w:t>
                                      </w:r>
                                      <w:r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66EE"/>
                                          <w:sz w:val="17"/>
                                          <w:szCs w:val="17"/>
                                          <w:shd w:val="clear" w:color="auto" w:fill="FFFFFF"/>
                                        </w:rPr>
                                        <w:t xml:space="preserve"> 1967.</w:t>
                                      </w:r>
                                    </w:hyperlink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> </w:t>
                                    </w:r>
                                    <w:r w:rsidRPr="00F87D96">
                                      <w:rPr>
                                        <w:rFonts w:ascii="Arial" w:hAnsi="Arial" w:cs="Arial"/>
                                        <w:color w:val="538135" w:themeColor="accent6" w:themeShade="BF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 xml:space="preserve">Green Bay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 xml:space="preserve">(35) defeated </w:t>
                                    </w:r>
                                    <w:r w:rsidRPr="00F87D96">
                                      <w:rPr>
                                        <w:rFonts w:ascii="Arial" w:hAnsi="Arial" w:cs="Arial"/>
                                        <w:color w:val="FF0000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 xml:space="preserve">Kansas City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>(10).</w:t>
                                    </w:r>
                                  </w:p>
                                  <w:p w:rsidR="0037521B" w:rsidRPr="00171BC5" w:rsidRDefault="00AE3BE8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2EAF6E06" wp14:editId="1FAF1920">
                                          <wp:extent cx="1558455" cy="622273"/>
                                          <wp:effectExtent l="0" t="0" r="3810" b="6985"/>
                                          <wp:docPr id="1" name="Picture 1" descr="Buffalo Bills are running out of demons to exorcise - Buffalo Rumbling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Buffalo Bills are running out of demons to exorcise - Buffalo Rumbling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561038" cy="62330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67510" y="-6350"/>
                                  <a:ext cx="1672590" cy="11049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3E0275" w:rsidRPr="00D11505" w:rsidRDefault="003E0275" w:rsidP="003E0275">
                                    <w:pPr>
                                      <w:rPr>
                                        <w:rFonts w:ascii="Century Gothic" w:hAnsi="Century Gothic"/>
                                        <w:color w:val="000000" w:themeColor="text1"/>
                                        <w:sz w:val="16"/>
                                      </w:rPr>
                                    </w:pPr>
                                    <w:r w:rsidRPr="00D11505">
                                      <w:rPr>
                                        <w:rFonts w:ascii="Arial" w:hAnsi="Arial" w:cs="Arial"/>
                                        <w:color w:val="000000" w:themeColor="text1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>The Revolutionary War ended (1784)</w:t>
                                    </w:r>
                                  </w:p>
                                  <w:p w:rsidR="00AE3BE8" w:rsidRDefault="003E0275" w:rsidP="0099348D">
                                    <w:pPr>
                                      <w:rPr>
                                        <w:rFonts w:ascii="Century Gothic" w:hAnsi="Century Gothic"/>
                                        <w:color w:val="00B0F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color w:val="00B0F0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478942" cy="747423"/>
                                          <wp:effectExtent l="0" t="0" r="6985" b="0"/>
                                          <wp:docPr id="52" name="Picture 52" descr="C:\Users\mtabb\AppData\Local\Microsoft\Windows\INetCache\IE\K5OFJOQU\250px-Yorktown-peale[1].jp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C:\Users\mtabb\AppData\Local\Microsoft\Windows\INetCache\IE\K5OFJOQU\250px-Yorktown-peale[1].jp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185" cy="74754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3E0275" w:rsidRPr="00AE3BE8" w:rsidRDefault="003E0275" w:rsidP="0099348D">
                                    <w:pPr>
                                      <w:rPr>
                                        <w:rFonts w:ascii="Century Gothic" w:hAnsi="Century Gothic"/>
                                        <w:color w:val="00B0F0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6" name="Text Box 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684" cy="109918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EC6661" w:rsidRDefault="00EC666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</w:pPr>
                                    <w:bookmarkStart w:id="0" w:name="_GoBack"/>
                                    <w:r w:rsidRPr="00EC6661">
                                      <w:rPr>
                                        <w:rFonts w:cstheme="minorHAnsi"/>
                                        <w:color w:val="C45911" w:themeColor="accent2" w:themeShade="BF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 xml:space="preserve">George Washington Carver </w:t>
                                    </w:r>
                                    <w:r w:rsidRPr="00EC6661">
                                      <w:rPr>
                                        <w:rFonts w:cstheme="minorHAnsi"/>
                                        <w:color w:val="4D5156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>was the most prominent black scientist of the early 20th century</w:t>
                                    </w:r>
                                    <w:r w:rsidR="00562BA7" w:rsidRPr="00562BA7">
                                      <w:rPr>
                                        <w:rFonts w:cstheme="minorHAnsi"/>
                                        <w:color w:val="4D5156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 xml:space="preserve">. </w:t>
                                    </w:r>
                                    <w:r w:rsidR="00562BA7">
                                      <w:rPr>
                                        <w:rFonts w:cstheme="minorHAnsi"/>
                                        <w:color w:val="4D5156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 xml:space="preserve"> </w:t>
                                    </w:r>
                                    <w:r w:rsidR="00562BA7" w:rsidRPr="00562BA7">
                                      <w:rPr>
                                        <w:rFonts w:cstheme="minorHAnsi"/>
                                        <w:color w:val="4D5156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 xml:space="preserve">He </w:t>
                                    </w:r>
                                    <w:r w:rsidR="00562BA7" w:rsidRPr="00562BA7">
                                      <w:rPr>
                                        <w:rFonts w:cstheme="minorHAnsi"/>
                                        <w:bCs/>
                                        <w:color w:val="202124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>invented</w:t>
                                    </w:r>
                                    <w:r w:rsidR="00562BA7" w:rsidRPr="00562BA7">
                                      <w:rPr>
                                        <w:rFonts w:cstheme="minorHAnsi"/>
                                        <w:color w:val="202124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> numerous products from sweet potatoes, including edible products like flour and vinegar and non-f</w:t>
                                    </w:r>
                                    <w:r w:rsidR="00562BA7">
                                      <w:rPr>
                                        <w:rFonts w:cstheme="minorHAnsi"/>
                                        <w:color w:val="202124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>ood items such as stains, dyes,</w:t>
                                    </w:r>
                                    <w:r w:rsidR="00562BA7" w:rsidRPr="00562BA7">
                                      <w:rPr>
                                        <w:rFonts w:cstheme="minorHAnsi"/>
                                        <w:color w:val="202124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 xml:space="preserve"> </w:t>
                                    </w:r>
                                    <w:proofErr w:type="gramStart"/>
                                    <w:r w:rsidR="00562BA7" w:rsidRPr="00562BA7">
                                      <w:rPr>
                                        <w:rFonts w:cstheme="minorHAnsi"/>
                                        <w:color w:val="202124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>paints</w:t>
                                    </w:r>
                                    <w:proofErr w:type="gramEnd"/>
                                    <w:r w:rsidR="00562BA7" w:rsidRPr="00562BA7">
                                      <w:rPr>
                                        <w:rFonts w:cstheme="minorHAnsi"/>
                                        <w:color w:val="202124"/>
                                        <w:sz w:val="16"/>
                                        <w:szCs w:val="16"/>
                                        <w:shd w:val="clear" w:color="auto" w:fill="FFFFFF"/>
                                      </w:rPr>
                                      <w:t xml:space="preserve"> and writing ink.</w:t>
                                    </w:r>
                                    <w:r w:rsidR="00562BA7">
                                      <w:rPr>
                                        <w:rFonts w:ascii="Arial" w:hAnsi="Arial" w:cs="Arial"/>
                                        <w:color w:val="202124"/>
                                        <w:shd w:val="clear" w:color="auto" w:fill="FFFFFF"/>
                                      </w:rPr>
                                      <w:t xml:space="preserve"> </w:t>
                                    </w:r>
                                    <w:bookmarkEnd w:id="0"/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21989" w:rsidRDefault="00CD39C3" w:rsidP="00CD39C3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</w:t>
                                    </w:r>
                                    <w:r w:rsidR="00F87D96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</w:t>
                                    </w:r>
                                    <w:r w:rsidR="00CA5B5A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Club</w:t>
                                    </w:r>
                                    <w:r w:rsidR="00CA5B5A" w:rsidRPr="00A21989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house</w:t>
                                    </w:r>
                                    <w:r w:rsidR="00A21989" w:rsidRPr="00A21989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CLOSED!!!!!!</w:t>
                                    </w:r>
                                  </w:p>
                                  <w:p w:rsidR="00F1099D" w:rsidRPr="00F1099D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65F6CCC" wp14:editId="292437F7">
                                          <wp:extent cx="1477646" cy="818984"/>
                                          <wp:effectExtent l="0" t="0" r="8255" b="635"/>
                                          <wp:docPr id="54" name="Picture 54" descr="Happy New Year 2021 Images,Quotes,Wishes and Greetings in 2020 | Happy new  year quotes, Happy new year pictures, New year resolution quote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Happy New Year 2021 Images,Quotes,Wishes and Greetings in 2020 | Happy new  year quotes, Happy new year pictures, New year resolution quote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0641" cy="82618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3425B1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06C4AEC" wp14:editId="7721209A">
                                          <wp:extent cx="1478280" cy="971969"/>
                                          <wp:effectExtent l="0" t="0" r="7620" b="0"/>
                                          <wp:docPr id="56" name="Picture 56" descr="Who is “Old Man Winter” and Why Does He Rule the Winter Season? | OhLaD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Who is “Old Man Winter” and Why Does He Rule the Winter Season? | OhLaD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971969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19" name="Group 12"/>
                            <wpg:cNvGrpSpPr/>
                            <wpg:grpSpPr>
                              <a:xfrm>
                                <a:off x="0" y="2190750"/>
                                <a:ext cx="8350250" cy="1111249"/>
                                <a:chOff x="0" y="0"/>
                                <a:chExt cx="8350250" cy="1111249"/>
                              </a:xfrm>
                            </wpg:grpSpPr>
                            <wps:wsp>
                              <wps:cNvPr id="2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310772" w:rsidRPr="00CA5B5A" w:rsidRDefault="00CD39C3" w:rsidP="00310772">
                                    <w:pPr>
                                      <w:rPr>
                                        <w:rFonts w:ascii="Century Gothic" w:hAnsi="Century Gothic"/>
                                        <w:color w:val="00206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1</w:t>
                                    </w:r>
                                    <w:r w:rsidR="00A025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310772" w:rsidRPr="00CA5B5A"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  <w:u w:val="single"/>
                                      </w:rPr>
                                      <w:t xml:space="preserve">Boys to Men Dinner     </w:t>
                                    </w:r>
                                  </w:p>
                                  <w:p w:rsidR="00E73450" w:rsidRDefault="00E73450" w:rsidP="00310772">
                                    <w:pPr>
                                      <w:rPr>
                                        <w:noProof/>
                                        <w:color w:val="002060"/>
                                      </w:rPr>
                                    </w:pPr>
                                    <w:r w:rsidRPr="00CA5B5A"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  <w:u w:val="single"/>
                                      </w:rPr>
                                      <w:t>Recovery Support</w:t>
                                    </w:r>
                                    <w:r w:rsidRPr="00CA5B5A">
                                      <w:rPr>
                                        <w:noProof/>
                                        <w:color w:val="002060"/>
                                      </w:rPr>
                                      <w:t xml:space="preserve"> </w:t>
                                    </w:r>
                                  </w:p>
                                  <w:p w:rsidR="00CA5B5A" w:rsidRDefault="00CA5B5A" w:rsidP="00310772">
                                    <w:pPr>
                                      <w:rPr>
                                        <w:noProof/>
                                        <w:color w:val="002060"/>
                                      </w:rPr>
                                    </w:pPr>
                                  </w:p>
                                  <w:p w:rsidR="00CA5B5A" w:rsidRPr="00CA5B5A" w:rsidRDefault="00CA5B5A" w:rsidP="00310772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noProof/>
                                        <w:color w:val="002060"/>
                                      </w:rPr>
                                      <w:drawing>
                                        <wp:inline distT="0" distB="0" distL="0" distR="0">
                                          <wp:extent cx="1468294" cy="516835"/>
                                          <wp:effectExtent l="0" t="0" r="0" b="0"/>
                                          <wp:docPr id="41" name="Picture 41" descr="C:\Users\mtabb\AppData\Local\Microsoft\Windows\INetCache\IE\0MS5ZBTZ\1200px-3D_Full_Spectrum_Unity_Holding_Hands_Concept[1].jp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C:\Users\mtabb\AppData\Local\Microsoft\Windows\INetCache\IE\0MS5ZBTZ\1200px-3D_Full_Spectrum_Unity_Holding_Hands_Concept[1].jp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737" cy="52051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0737DB" w:rsidRPr="00D11505" w:rsidRDefault="00CD39C3" w:rsidP="0099348D">
                                    <w:pPr>
                                      <w:rPr>
                                        <w:noProof/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t>12</w:t>
                                    </w:r>
                                    <w:r w:rsidR="00A025BD">
                                      <w:rPr>
                                        <w:noProof/>
                                      </w:rPr>
                                      <w:t xml:space="preserve">    </w:t>
                                    </w:r>
                                    <w:r w:rsidR="00E73450" w:rsidRPr="00D11505">
                                      <w:rPr>
                                        <w:noProof/>
                                        <w:color w:val="000000" w:themeColor="text1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MOVIE NIGHT!@!!!!!</w:t>
                                    </w:r>
                                    <w:r w:rsidR="005A5B31" w:rsidRPr="00D11505">
                                      <w:rPr>
                                        <w:noProof/>
                                        <w:color w:val="000000" w:themeColor="text1"/>
                                        <w:sz w:val="16"/>
                                        <w:szCs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  </w:t>
                                    </w:r>
                                  </w:p>
                                  <w:p w:rsidR="00E73450" w:rsidRDefault="005B2CD2" w:rsidP="0099348D">
                                    <w:pPr>
                                      <w:rPr>
                                        <w:noProof/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noProof/>
                                        <w:color w:val="000000" w:themeColor="text1"/>
                                        <w:sz w:val="16"/>
                                        <w:szCs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               </w:t>
                                    </w:r>
                                    <w:r w:rsidR="00E73450" w:rsidRPr="00D11505">
                                      <w:rPr>
                                        <w:noProof/>
                                        <w:color w:val="000000" w:themeColor="text1"/>
                                        <w:sz w:val="16"/>
                                        <w:szCs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Check in day?</w:t>
                                    </w:r>
                                    <w:r w:rsidR="00E73450" w:rsidRPr="00D11505">
                                      <w:rPr>
                                        <w:noProof/>
                                        <w:color w:val="000000" w:themeColor="text1"/>
                                      </w:rPr>
                                      <w:t xml:space="preserve"> </w:t>
                                    </w:r>
                                  </w:p>
                                  <w:p w:rsidR="005B2CD2" w:rsidRPr="00A66836" w:rsidRDefault="005B2CD2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  <w:r>
                                      <w:rPr>
                                        <w:noProof/>
                                        <w:color w:val="000000" w:themeColor="text1"/>
                                      </w:rPr>
                                      <w:t>Emotional and Physical Boundaries</w:t>
                                    </w: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185D530" wp14:editId="1D92F961">
                                          <wp:extent cx="1477369" cy="430779"/>
                                          <wp:effectExtent l="0" t="0" r="8890" b="7620"/>
                                          <wp:docPr id="57" name="Picture 57" descr="Beginner's Guide to Setting Boundaries | Nadia La Russa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Beginner's Guide to Setting Boundaries | Nadia La Russa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4118" cy="435663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2" name="Text Box 1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1112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F3268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3</w:t>
                                    </w:r>
                                    <w:r w:rsidR="00D75B97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</w:t>
                                    </w:r>
                                  </w:p>
                                  <w:p w:rsidR="00E73450" w:rsidRPr="00310772" w:rsidRDefault="00CA5B5A" w:rsidP="00E73450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        </w:t>
                                    </w:r>
                                    <w:r w:rsidR="00E73450" w:rsidRPr="00310772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LGBTQ+ Dinner</w:t>
                                    </w:r>
                                  </w:p>
                                  <w:p w:rsidR="00FE13A4" w:rsidRPr="00E73450" w:rsidRDefault="00E73450" w:rsidP="0099348D">
                                    <w:pPr>
                                      <w:rPr>
                                        <w:rFonts w:ascii="Century Gothic" w:hAnsi="Century Gothic"/>
                                        <w:color w:val="000000" w:themeColor="text1"/>
                                        <w:sz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B2DEB91" wp14:editId="149199B3">
                                          <wp:extent cx="1478278" cy="858741"/>
                                          <wp:effectExtent l="0" t="0" r="8255" b="0"/>
                                          <wp:docPr id="53" name="Picture 53" descr="Plate Dish With Fork And Knife. Eat Sign Icon. Cutlery Etiquette.. Royalty  Free Cliparts, Vectors, And Stock Illustration. Image 60208638.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Plate Dish With Fork And Knife. Eat Sign Icon. Cutlery Etiquette.. Royalty  Free Cliparts, Vectors, And Stock Illustration. Image 60208638.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6744" cy="863659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025BD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5</w:t>
                                    </w:r>
                                  </w:p>
                                  <w:p w:rsidR="00F87D96" w:rsidRDefault="00F31A70" w:rsidP="0099348D"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AE3BE8" w:rsidRPr="00AE3BE8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Ladies Night</w:t>
                                    </w:r>
                                    <w:r w:rsidR="00F87D96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</w:t>
                                    </w:r>
                                    <w:r w:rsidR="00F87D96" w:rsidRPr="00F31A70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Fitness</w:t>
                                    </w:r>
                                    <w:r w:rsidR="0030496B" w:rsidRPr="00F31A70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 xml:space="preserve"> Day</w:t>
                                    </w:r>
                                    <w:r w:rsidR="00F87D96" w:rsidRPr="00F87D96">
                                      <w:t xml:space="preserve"> </w:t>
                                    </w:r>
                                  </w:p>
                                  <w:p w:rsidR="00B17653" w:rsidRPr="00F87D96" w:rsidRDefault="0030496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C126FF2" wp14:editId="3C94F7DE">
                                          <wp:extent cx="1473362" cy="604299"/>
                                          <wp:effectExtent l="0" t="0" r="0" b="5715"/>
                                          <wp:docPr id="59" name="Picture 59" descr="Sendou on Twitter: &quot;… &quot;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Sendou on Twitter: &quot;… &quot;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765" cy="60733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30496B" w:rsidRPr="0030496B" w:rsidRDefault="00CD39C3" w:rsidP="007E5575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45911" w:themeColor="accent2" w:themeShade="BF"/>
                                        <w:sz w:val="20"/>
                                        <w:szCs w:val="20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4</w:t>
                                    </w:r>
                                    <w:r w:rsidR="00FC3F33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</w:t>
                                    </w:r>
                                    <w:r w:rsidR="007E5575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</w:t>
                                    </w:r>
                                  </w:p>
                                  <w:p w:rsidR="0023538F" w:rsidRPr="0055246E" w:rsidRDefault="0055246E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  </w:t>
                                    </w:r>
                                    <w:r w:rsidR="00A21989" w:rsidRPr="0055246E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Feelings</w:t>
                                    </w:r>
                                    <w:r w:rsidRPr="0055246E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 Art </w:t>
                                    </w:r>
                                    <w:r w:rsidR="00A21989" w:rsidRPr="0055246E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Group</w:t>
                                    </w:r>
                                  </w:p>
                                  <w:p w:rsidR="00D75B97" w:rsidRDefault="003E0275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470987" cy="675861"/>
                                          <wp:effectExtent l="0" t="0" r="0" b="0"/>
                                          <wp:docPr id="61" name="Picture 61" descr="C:\Users\mtabb\AppData\Local\Microsoft\Windows\INetCache\IE\ZUHPC1H4\IMG_4573[1].jp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C:\Users\mtabb\AppData\Local\Microsoft\Windows\INetCache\IE\ZUHPC1H4\IMG_4573[1].jp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1475" cy="67608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A025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</w:t>
                                    </w: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23538F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</w:t>
                                    </w:r>
                                  </w:p>
                                  <w:p w:rsidR="00D75B97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D75B97" w:rsidRPr="00596C82" w:rsidRDefault="00D75B97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5" name="Group 18"/>
                            <wpg:cNvGrpSpPr/>
                            <wpg:grpSpPr>
                              <a:xfrm>
                                <a:off x="0" y="328930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E5575" w:rsidRDefault="007E5575" w:rsidP="00310772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8</w:t>
                                    </w:r>
                                  </w:p>
                                  <w:p w:rsidR="00310772" w:rsidRPr="007E5575" w:rsidRDefault="007E5575" w:rsidP="00310772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  </w:t>
                                    </w:r>
                                    <w:r w:rsidRPr="007E5575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Clubhouse Closed</w:t>
                                    </w:r>
                                    <w:r w:rsidR="00310772" w:rsidRPr="007E5575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  <w:u w:val="single"/>
                                      </w:rPr>
                                      <w:t xml:space="preserve">   </w:t>
                                    </w:r>
                                  </w:p>
                                  <w:p w:rsidR="00B17653" w:rsidRPr="0030496B" w:rsidRDefault="00B17653" w:rsidP="0037521B">
                                    <w:pPr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</w:pPr>
                                    <w:r w:rsidRPr="0030496B"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</w:rPr>
                                      <w:t xml:space="preserve">  </w:t>
                                    </w:r>
                                    <w:r w:rsidR="007E5575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7E64B14" wp14:editId="18DB1AE1">
                                          <wp:extent cx="1365885" cy="685800"/>
                                          <wp:effectExtent l="0" t="0" r="5715" b="0"/>
                                          <wp:docPr id="4" name="Picture 4" descr="Martin Luther King Jr. Day - Holiday (No School) | IUSD.or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Martin Luther King Jr. Day - Holiday (No School) | IUSD.or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385820" cy="695809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99348D" w:rsidRDefault="0099348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C3F33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  <w:u w:val="single"/>
                                      </w:rPr>
                                    </w:pPr>
                                    <w:r w:rsidRPr="00B43100">
                                      <w:rPr>
                                        <w:rFonts w:ascii="Century Gothic" w:hAnsi="Century Gothic"/>
                                        <w:color w:val="00B050"/>
                                        <w:sz w:val="16"/>
                                      </w:rPr>
                                      <w:t>19</w:t>
                                    </w:r>
                                    <w:r w:rsidR="00B43100" w:rsidRPr="00B43100">
                                      <w:rPr>
                                        <w:rFonts w:ascii="Century Gothic" w:hAnsi="Century Gothic"/>
                                        <w:color w:val="00B050"/>
                                        <w:sz w:val="16"/>
                                      </w:rPr>
                                      <w:t xml:space="preserve">     </w:t>
                                    </w:r>
                                    <w:r w:rsidR="00B43100" w:rsidRPr="00B43100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  <w:u w:val="single"/>
                                      </w:rPr>
                                      <w:t>Goals Check In Day</w:t>
                                    </w:r>
                                  </w:p>
                                  <w:p w:rsidR="00B43100" w:rsidRPr="00B43100" w:rsidRDefault="00B43100" w:rsidP="0099348D">
                                    <w:pPr>
                                      <w:rPr>
                                        <w:rFonts w:ascii="Century Gothic" w:hAnsi="Century Gothic"/>
                                        <w:color w:val="00B05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AB97B90" wp14:editId="0F6F2AC2">
                                          <wp:extent cx="1478069" cy="938254"/>
                                          <wp:effectExtent l="0" t="0" r="0" b="0"/>
                                          <wp:docPr id="196" name="Picture 196" descr="Help Your Clients Stop Procrastinating with Daily Goal Setting | Finish  Agen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Help Your Clients Stop Procrastinating with Daily Goal Setting | Finish  Agen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9154" cy="94529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8" name="Text Box 2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E13A4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0</w:t>
                                    </w:r>
                                    <w:r w:rsidR="00F87D96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</w:t>
                                    </w:r>
                                    <w:hyperlink r:id="rId25" w:tgtFrame="_blank" w:history="1">
                                      <w:r w:rsidR="00F87D96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66EE"/>
                                          <w:sz w:val="17"/>
                                          <w:szCs w:val="17"/>
                                          <w:shd w:val="clear" w:color="auto" w:fill="FFFFFF"/>
                                        </w:rPr>
                                        <w:t>Inauguration Day</w:t>
                                      </w:r>
                                    </w:hyperlink>
                                    <w:r w:rsidR="00F87D96">
                                      <w:rPr>
                                        <w:rFonts w:ascii="Arial" w:hAnsi="Arial" w:cs="Arial"/>
                                        <w:color w:val="000000"/>
                                        <w:sz w:val="17"/>
                                        <w:szCs w:val="17"/>
                                        <w:shd w:val="clear" w:color="auto" w:fill="FFFFFF"/>
                                      </w:rPr>
                                      <w:t> </w:t>
                                    </w:r>
                                  </w:p>
                                  <w:p w:rsidR="00FE13A4" w:rsidRPr="0030496B" w:rsidRDefault="006E0E2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70AD47" w:themeColor="accent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        </w:t>
                                    </w:r>
                                    <w:r w:rsidR="00D11505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LGBTQ+ Dinner</w:t>
                                    </w:r>
                                    <w:r w:rsidR="00995EF9" w:rsidRPr="0030496B">
                                      <w:rPr>
                                        <w:rFonts w:ascii="Century Gothic" w:hAnsi="Century Gothic"/>
                                        <w:b/>
                                        <w:color w:val="BF8F00" w:themeColor="accent4" w:themeShade="BF"/>
                                        <w:sz w:val="16"/>
                                      </w:rPr>
                                      <w:t xml:space="preserve"> </w:t>
                                    </w:r>
                                    <w:r w:rsidR="0030496B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45C62E4" wp14:editId="774AB225">
                                          <wp:extent cx="1474449" cy="620201"/>
                                          <wp:effectExtent l="0" t="0" r="0" b="8890"/>
                                          <wp:docPr id="63" name="Picture 63" descr="Poem Clipart Poetry Notebook - Cartoon Person Writing Png Transparent Png  (#5274666) - PinClipar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Poem Clipart Poetry Notebook - Cartoon Person Writing Png Transparent Png  (#5274666) - PinClipar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508365" cy="634467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FE13A4" w:rsidRPr="00FE13A4" w:rsidRDefault="00995EF9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795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B43100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22        </w:t>
                                    </w:r>
                                    <w:r w:rsidR="00B43100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Ladies Nig</w:t>
                                    </w:r>
                                    <w:r w:rsidR="00F31A70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ht</w:t>
                                    </w:r>
                                  </w:p>
                                  <w:p w:rsidR="00B43100" w:rsidRDefault="00B4310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             </w:t>
                                    </w:r>
                                    <w:r w:rsidRPr="003E0275">
                                      <w:rPr>
                                        <w:rFonts w:ascii="Century Gothic" w:hAnsi="Century Gothic"/>
                                        <w:b/>
                                        <w:color w:val="2F5496" w:themeColor="accent5" w:themeShade="BF"/>
                                        <w:sz w:val="16"/>
                                      </w:rPr>
                                      <w:t>Ted T</w:t>
                                    </w:r>
                                    <w:r w:rsidR="003E0275" w:rsidRPr="003E0275">
                                      <w:rPr>
                                        <w:rFonts w:ascii="Century Gothic" w:hAnsi="Century Gothic"/>
                                        <w:b/>
                                        <w:color w:val="2F5496" w:themeColor="accent5" w:themeShade="BF"/>
                                        <w:sz w:val="16"/>
                                      </w:rPr>
                                      <w:t xml:space="preserve">alk </w:t>
                                    </w:r>
                                  </w:p>
                                  <w:p w:rsidR="00B43100" w:rsidRDefault="00B43100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89D0D38" wp14:editId="2E61DD2E">
                                          <wp:extent cx="1477010" cy="644055"/>
                                          <wp:effectExtent l="0" t="0" r="8890" b="3810"/>
                                          <wp:docPr id="199" name="Picture 199" descr="Talk Human To Me: Why It's Time For Brands To Get Real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Talk Human To Me: Why It's Time For Brands To Get Real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1593" cy="64605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F3268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color w:val="538135" w:themeColor="accent6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t>21</w:t>
                                    </w:r>
                                    <w:r w:rsidR="007E5575"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t xml:space="preserve">        </w:t>
                                    </w:r>
                                    <w:r w:rsidR="007E5575" w:rsidRPr="007E5575"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color w:val="538135" w:themeColor="accent6" w:themeShade="BF"/>
                                        <w:sz w:val="16"/>
                                      </w:rPr>
                                      <w:t>Poetry Night</w:t>
                                    </w:r>
                                  </w:p>
                                  <w:p w:rsidR="00B43100" w:rsidRPr="007E5575" w:rsidRDefault="00B4310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4D5353F" wp14:editId="0FB758DF">
                                          <wp:extent cx="1477993" cy="837621"/>
                                          <wp:effectExtent l="0" t="0" r="0" b="635"/>
                                          <wp:docPr id="60" name="Picture 60" descr="World Poetry Day - U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World Poetry Day - U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0522" cy="844722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32" name="Group 24"/>
                            <wpg:cNvGrpSpPr/>
                            <wpg:grpSpPr>
                              <a:xfrm>
                                <a:off x="0" y="438785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3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D11505" w:rsidRPr="002D4BD2" w:rsidRDefault="00CD39C3" w:rsidP="002D4BD2">
                                    <w:pPr>
                                      <w:jc w:val="both"/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5</w:t>
                                    </w:r>
                                    <w:r w:rsidR="002D4BD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="00310772" w:rsidRPr="00310772"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>Boys</w:t>
                                    </w:r>
                                    <w:r w:rsidR="003E0275"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310772" w:rsidRPr="00310772"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 xml:space="preserve">to Men Dinner     </w:t>
                                    </w:r>
                                    <w:r w:rsidR="00F87D96"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 xml:space="preserve">                     </w:t>
                                    </w:r>
                                    <w:r w:rsidR="002D4BD2">
                                      <w:rPr>
                                        <w:rFonts w:ascii="Century Gothic" w:hAnsi="Century Gothic"/>
                                        <w:b/>
                                        <w:color w:val="00B0F0"/>
                                        <w:sz w:val="16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D11505"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t>Fitne</w:t>
                                    </w:r>
                                    <w:r w:rsidR="002D4BD2"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t>ss Day</w:t>
                                    </w:r>
                                    <w:r w:rsidR="00D11505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1603685" wp14:editId="33183514">
                                          <wp:extent cx="1478280" cy="882208"/>
                                          <wp:effectExtent l="0" t="0" r="7620" b="0"/>
                                          <wp:docPr id="55" name="Picture 55" descr="Emoji Fit Images, Stock Photos &amp; Vectors | Shutterstock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Emoji Fit Images, Stock Photos &amp; Vectors | Shutterstock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5971" cy="886798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D11505"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t>ss day</w:t>
                                    </w:r>
                                    <w:r w:rsidR="00B939A9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:rsidR="00995EF9" w:rsidRDefault="00B939A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:rsidR="00995EF9" w:rsidRDefault="00995EF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:rsidR="0037521B" w:rsidRDefault="0037521B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37521B" w:rsidRDefault="00995EF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</w:p>
                                  <w:p w:rsidR="00995EF9" w:rsidRDefault="00995EF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37521B" w:rsidRDefault="00995EF9" w:rsidP="0037521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</w:p>
                                  <w:p w:rsidR="000E70B5" w:rsidRDefault="000E70B5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80FB0" w:rsidRPr="00780FB0" w:rsidRDefault="002D4BD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26          </w:t>
                                    </w:r>
                                    <w:r w:rsidR="000F54DD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16"/>
                                      </w:rPr>
                                      <w:t>Feelings Check</w:t>
                                    </w:r>
                                    <w:r w:rsidR="000F54DD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725C64E" wp14:editId="7F358775">
                                          <wp:extent cx="1477645" cy="771276"/>
                                          <wp:effectExtent l="0" t="0" r="8255" b="0"/>
                                          <wp:docPr id="195" name="Picture 195" descr="Emoji Feeling Faces: Feelings Recognition - Kiddie Matter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Emoji Feeling Faces: Feelings Recognition - Kiddie Matter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3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4588" cy="780119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995EF9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:rsidR="00B10E48" w:rsidRDefault="00B10E4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5" name="Text Box 2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0F54DD" w:rsidRPr="000F54DD" w:rsidRDefault="00CD39C3">
                                    <w:r>
                                      <w:t>27</w:t>
                                    </w:r>
                                    <w:r w:rsidR="00BF397C">
                                      <w:t xml:space="preserve">    </w:t>
                                    </w:r>
                                    <w:r w:rsidR="000F54DD" w:rsidRPr="00310772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LGBTQ+ Dinner</w:t>
                                    </w:r>
                                  </w:p>
                                  <w:p w:rsidR="000F54DD" w:rsidRDefault="00BF397C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 xml:space="preserve">       </w:t>
                                    </w:r>
                                    <w:r w:rsidR="000F54DD">
                                      <w:rPr>
                                        <w:rFonts w:ascii="Century Gothic" w:hAnsi="Century Gothic"/>
                                        <w:b/>
                                        <w:color w:val="538135" w:themeColor="accent6" w:themeShade="BF"/>
                                      </w:rPr>
                                      <w:t>Pool Tournament</w:t>
                                    </w:r>
                                  </w:p>
                                  <w:p w:rsidR="00BF397C" w:rsidRDefault="00BF397C"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A4D7804" wp14:editId="3FC5401D">
                                          <wp:extent cx="1477580" cy="659958"/>
                                          <wp:effectExtent l="0" t="0" r="8890" b="6985"/>
                                          <wp:docPr id="197" name="Picture 197" descr="Cute and Funny Poolmoji Set | Billiards, Billiard balls, Emoji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Cute and Funny Poolmoji Set | Billiards, Billiard balls, Emoji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3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992" cy="66103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37521B" w:rsidRDefault="00CD39C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9</w:t>
                                    </w:r>
                                    <w:r w:rsidR="002D4BD2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  <w:r w:rsidR="002D4BD2" w:rsidRPr="002D4BD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JOB Application</w:t>
                                    </w:r>
                                  </w:p>
                                  <w:p w:rsidR="0037521B" w:rsidRDefault="00A21989" w:rsidP="0099348D">
                                    <w:r>
                                      <w:t xml:space="preserve">        </w:t>
                                    </w:r>
                                    <w:hyperlink r:id="rId32" w:tgtFrame="_blank" w:history="1">
                                      <w:r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66EE"/>
                                          <w:sz w:val="17"/>
                                          <w:szCs w:val="17"/>
                                          <w:shd w:val="clear" w:color="auto" w:fill="FFFFFF"/>
                                        </w:rPr>
                                        <w:t>National Puzzle Day</w:t>
                                      </w:r>
                                    </w:hyperlink>
                                  </w:p>
                                  <w:p w:rsidR="00A21989" w:rsidRDefault="00A21989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9E15AA1" wp14:editId="7753D3FE">
                                          <wp:extent cx="1478280" cy="753110"/>
                                          <wp:effectExtent l="0" t="0" r="7620" b="8890"/>
                                          <wp:docPr id="7" name="Picture 7" descr="The Puzzle in the Pieces - The Economic Time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7" descr="The Puzzle in the Pieces - The Economic Time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3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75311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37521B" w:rsidRDefault="00F87A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</w:p>
                                  <w:p w:rsidR="0037521B" w:rsidRDefault="0037521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37521B" w:rsidRPr="00703EC3" w:rsidRDefault="0037521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BF397C" w:rsidRDefault="00CD39C3" w:rsidP="00CD39C3">
                                    <w:pPr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</w:pPr>
                                    <w:r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>28</w:t>
                                    </w:r>
                                    <w:r w:rsidR="00BF397C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 xml:space="preserve">     </w:t>
                                    </w:r>
                                    <w:r w:rsidR="003E0275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>Family</w:t>
                                    </w:r>
                                    <w:r w:rsidR="003E0275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 xml:space="preserve"> </w:t>
                                    </w:r>
                                    <w:r w:rsidR="00B43100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>Game Ni</w:t>
                                    </w:r>
                                    <w:r w:rsidR="009279DA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 xml:space="preserve">ght  </w:t>
                                    </w:r>
                                    <w:r w:rsidR="005B2CD2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 xml:space="preserve">                  </w:t>
                                    </w:r>
                                    <w:r w:rsidR="003E0275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 xml:space="preserve">           </w:t>
                                    </w:r>
                                    <w:r w:rsidR="0055246E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 xml:space="preserve">            (</w:t>
                                    </w:r>
                                    <w:r w:rsidR="002D4BD2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>C</w:t>
                                    </w:r>
                                    <w:r w:rsidR="0055246E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 xml:space="preserve">harades) </w:t>
                                    </w:r>
                                    <w:r w:rsidR="005B2CD2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 xml:space="preserve">  </w:t>
                                    </w:r>
                                    <w:r w:rsidR="009279DA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7577D10" wp14:editId="5265B577">
                                          <wp:extent cx="1478280" cy="691763"/>
                                          <wp:effectExtent l="0" t="0" r="7620" b="0"/>
                                          <wp:docPr id="200" name="Picture 200" descr="head shoulders knees and toes clip art - Clip Art Library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head shoulders knees and toes clip art - Clip Art Library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3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993" cy="693032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B43100"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  <w:t>ght Sharades</w:t>
                                    </w:r>
                                  </w:p>
                                  <w:p w:rsidR="00B43100" w:rsidRDefault="00B43100" w:rsidP="00CD39C3">
                                    <w:pPr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</w:pPr>
                                  </w:p>
                                  <w:p w:rsidR="00B43100" w:rsidRDefault="00B43100" w:rsidP="00CD39C3">
                                    <w:pPr>
                                      <w:rPr>
                                        <w:b/>
                                        <w:noProof/>
                                        <w:color w:val="FF0000"/>
                                      </w:rPr>
                                    </w:pPr>
                                  </w:p>
                                  <w:p w:rsidR="00BF397C" w:rsidRPr="0036476F" w:rsidRDefault="00BF397C" w:rsidP="0023538F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39" name="Group 31"/>
                          <wpg:cNvGrpSpPr/>
                          <wpg:grpSpPr>
                            <a:xfrm>
                              <a:off x="0" y="0"/>
                              <a:ext cx="8350250" cy="279400"/>
                              <a:chOff x="0" y="0"/>
                              <a:chExt cx="8350250" cy="1098550"/>
                            </a:xfrm>
                          </wpg:grpSpPr>
                          <wps:wsp>
                            <wps:cNvPr id="4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Mon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700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u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6" name="Text Box 3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401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Wedn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6802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Fri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0101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hur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56235" y="-47625"/>
                            <a:ext cx="3318510" cy="1054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A3E2D" w:rsidRPr="00EF6FE5" w:rsidRDefault="006A3E2D" w:rsidP="006A3E2D">
                              <w:pPr>
                                <w:pStyle w:val="Month"/>
                                <w:jc w:val="center"/>
                                <w:rPr>
                                  <w:sz w:val="36"/>
                                  <w:szCs w:val="36"/>
                                </w:rPr>
                              </w:pPr>
                              <w:r w:rsidRPr="00EF6FE5">
                                <w:rPr>
                                  <w:sz w:val="36"/>
                                  <w:szCs w:val="36"/>
                                </w:rPr>
                                <w:t>Clubhouse Buffalo</w:t>
                              </w:r>
                            </w:p>
                            <w:p w:rsidR="006A3E2D" w:rsidRPr="009279DA" w:rsidRDefault="00DB2F66" w:rsidP="0036476F">
                              <w:pPr>
                                <w:pStyle w:val="Month"/>
                                <w:jc w:val="left"/>
                                <w:rPr>
                                  <w:b w:val="0"/>
                                  <w:sz w:val="24"/>
                                  <w:szCs w:val="24"/>
                                </w:rPr>
                              </w:pPr>
                              <w:r w:rsidRPr="009279DA">
                                <w:rPr>
                                  <w:b w:val="0"/>
                                  <w:sz w:val="28"/>
                                  <w:szCs w:val="28"/>
                                </w:rPr>
                                <w:t xml:space="preserve">                   </w:t>
                              </w:r>
                              <w:r w:rsidR="00CD39C3" w:rsidRPr="009279DA">
                                <w:rPr>
                                  <w:b w:val="0"/>
                                  <w:sz w:val="28"/>
                                  <w:szCs w:val="28"/>
                                </w:rPr>
                                <w:t>January</w:t>
                              </w:r>
                              <w:r w:rsidR="00AE3BE8" w:rsidRPr="009279DA">
                                <w:rPr>
                                  <w:b w:val="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B939A9" w:rsidRPr="009279DA">
                                <w:rPr>
                                  <w:b w:val="0"/>
                                  <w:sz w:val="28"/>
                                  <w:szCs w:val="28"/>
                                </w:rPr>
                                <w:t>202</w:t>
                              </w:r>
                              <w:r w:rsidR="006E0E28">
                                <w:rPr>
                                  <w:b w:val="0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  <w:p w:rsidR="00EF6FE5" w:rsidRPr="009279DA" w:rsidRDefault="006A3E2D" w:rsidP="00EF6FE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9279DA">
                                <w:rPr>
                                  <w:sz w:val="24"/>
                                  <w:szCs w:val="24"/>
                                </w:rPr>
                                <w:t>66 Englewood Ave, Buffalo, NY 14214</w:t>
                              </w:r>
                            </w:p>
                            <w:p w:rsidR="006A3E2D" w:rsidRPr="009279DA" w:rsidRDefault="006A3E2D" w:rsidP="00EF6FE5">
                              <w:pPr>
                                <w:jc w:val="center"/>
                              </w:pPr>
                              <w:r w:rsidRPr="009279DA">
                                <w:rPr>
                                  <w:sz w:val="24"/>
                                  <w:szCs w:val="24"/>
                                </w:rPr>
                                <w:t>(716)</w:t>
                              </w:r>
                              <w:r w:rsidR="009279DA" w:rsidRPr="009279DA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6E0E28">
                                <w:rPr>
                                  <w:sz w:val="24"/>
                                  <w:szCs w:val="24"/>
                                </w:rPr>
                                <w:t>832-2141 ext. 212, 242</w:t>
                              </w:r>
                              <w:r w:rsidRPr="009279DA">
                                <w:rPr>
                                  <w:sz w:val="24"/>
                                  <w:szCs w:val="24"/>
                                </w:rPr>
                                <w:t xml:space="preserve"> or, 24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67200" y="171450"/>
                            <a:ext cx="3957320" cy="731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03EC3" w:rsidRPr="009279DA" w:rsidRDefault="00703EC3" w:rsidP="00703EC3">
                              <w:pPr>
                                <w:jc w:val="center"/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</w:pPr>
                              <w:r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 xml:space="preserve">Hours for </w:t>
                              </w:r>
                              <w:r w:rsidR="00DB2F66"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>Ages 16-20</w:t>
                              </w:r>
                              <w:r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 xml:space="preserve"> years of age</w:t>
                              </w:r>
                            </w:p>
                            <w:p w:rsidR="00703EC3" w:rsidRPr="009279DA" w:rsidRDefault="0036476F" w:rsidP="00703EC3">
                              <w:pPr>
                                <w:rPr>
                                  <w:b/>
                                  <w:color w:val="00B050"/>
                                </w:rPr>
                              </w:pPr>
                              <w:r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 xml:space="preserve">                        </w:t>
                              </w:r>
                              <w:r w:rsidR="00703EC3"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 xml:space="preserve">Monday to Friday 3 to </w:t>
                              </w:r>
                              <w:r w:rsidR="006E0E28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>8</w:t>
                              </w:r>
                              <w:r w:rsidR="00703EC3" w:rsidRPr="009279DA">
                                <w:rPr>
                                  <w:rFonts w:ascii="Century Gothic" w:eastAsia="MS Gothic" w:hAnsi="Century Gothic" w:cs="Times New Roman"/>
                                  <w:b/>
                                  <w:color w:val="00B050"/>
                                  <w:sz w:val="22"/>
                                  <w:szCs w:val="22"/>
                                </w:rPr>
                                <w:t>p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0" o:spid="_x0000_s1026" style="position:absolute;margin-left:-28.15pt;margin-top:-15.05pt;width:685.55pt;height:540.25pt;z-index:251681792;mso-position-horizontal-relative:margin;mso-width-relative:margin;mso-height-relative:margin" coordorigin="-3562,-476" coordsize="87064,68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">
                <v:group id="Group 37" o:spid="_x0000_s1027" style="position:absolute;top:10477;width:83502;height:57658" coordsize="83502,576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group id="Group 30" o:spid="_x0000_s1028" style="position:absolute;top:2730;width:83502;height:54928" coordorigin=",-63" coordsize="83502,549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  <v:group id="Group 5" o:spid="_x0000_s1029" style="position:absolute;top:10922;width:83502;height:16040" coordorigin=",-63" coordsize="83502,160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0" type="#_x0000_t202" style="position:absolute;top:-63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VT88UA&#10;AADcAAAADwAAAGRycy9kb3ducmV2LnhtbESPT2sCMRTE7wW/Q3hCL0Wz2uKf1ShSaNGbVdHrY/Pc&#10;Xdy8rEm6rt/eCIUeh5n5DTNftqYSDTlfWlYw6CcgiDOrS84VHPZfvQkIH5A1VpZJwZ08LBedlzmm&#10;2t74h5pdyEWEsE9RQRFCnUrps4IM+r6tiaN3ts5giNLlUju8Rbip5DBJRtJgyXGhwJo+C8ouu1+j&#10;YPKxbk5+8749ZqNzNQ1v4+b76pR67barGYhAbfgP/7XXWsFwMIbnmXgE5OI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xVPzxQAAANwAAAAPAAAAAAAAAAAAAAAAAJgCAABkcnMv&#10;ZG93bnJldi54bWxQSwUGAAAAAAQABAD1AAAAigMAAAAA&#10;">
                        <v:textbox>
                          <w:txbxContent>
                            <w:p w:rsidR="00FE13A4" w:rsidRPr="00310772" w:rsidRDefault="00CD39C3" w:rsidP="00FE13A4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4</w:t>
                              </w:r>
                            </w:p>
                            <w:p w:rsidR="00A21989" w:rsidRDefault="00B939A9" w:rsidP="00FE13A4">
                              <w:pPr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</w:pPr>
                              <w:r w:rsidRPr="00310772"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>Boys to Men Dinner</w:t>
                              </w:r>
                              <w:r w:rsidR="00FE13A4" w:rsidRPr="00310772"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 xml:space="preserve"> </w:t>
                              </w:r>
                            </w:p>
                            <w:p w:rsidR="00FE13A4" w:rsidRPr="00310772" w:rsidRDefault="00A21989" w:rsidP="00FE13A4">
                              <w:pPr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>Arts and Crafts</w:t>
                              </w:r>
                              <w:r w:rsidR="00FE13A4" w:rsidRPr="00310772"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 xml:space="preserve">   </w:t>
                              </w:r>
                            </w:p>
                            <w:p w:rsidR="00852973" w:rsidRDefault="00310772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CA0EB0B" wp14:editId="3BFC7592">
                                    <wp:extent cx="1144905" cy="717550"/>
                                    <wp:effectExtent l="0" t="0" r="0" b="6350"/>
                                    <wp:docPr id="6" name="Picture 6" descr="Fanmoji on Twitter: &quot;Want special #emojis for #christmas dinner? Download  Xmasmoji for iPhone &amp; Android. Get the trumping sprout emoji!  https://t.co/gJMYvgdoy0&quot;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Fanmoji on Twitter: &quot;Want special #emojis for #christmas dinner? Download  Xmasmoji for iPhone &amp; Android. Get the trumping sprout emoji!  https://t.co/gJMYvgdoy0&quot;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156028" cy="72452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7D22F4" w:rsidRDefault="00D75B97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:rsidR="007D22F4" w:rsidRDefault="00D75B97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:rsidR="00D75B97" w:rsidRDefault="00D75B97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7D22F4" w:rsidRDefault="007D22F4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:rsidR="00FE13A4" w:rsidRDefault="00FE13A4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FE13A4" w:rsidRDefault="007D22F4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:rsidR="00FE13A4" w:rsidRPr="00564CEA" w:rsidRDefault="00FE13A4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:rsidR="0099348D" w:rsidRDefault="0099348D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  <w:p w:rsidR="000E70B5" w:rsidRDefault="000E70B5" w:rsidP="00FE13A4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</w:p>
                            <w:p w:rsidR="00F1099D" w:rsidRDefault="00F1099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F1099D" w:rsidRPr="00F1099D" w:rsidRDefault="00F1099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31" type="#_x0000_t202" style="position:absolute;left:16700;top:-63;width:16796;height:160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q0b8QA&#10;AADaAAAADwAAAGRycy9kb3ducmV2LnhtbESPW2sCMRSE34X+h3AKvohmq+Jlu1FKoWLfrIq+HjZn&#10;L3Rzsk3Sdfvvm4LQx2FmvmGybW8a0ZHztWUFT5MEBHFudc2lgvPpbbwC4QOyxsYyKfghD9vNwyDD&#10;VNsbf1B3DKWIEPYpKqhCaFMpfV6RQT+xLXH0CusMhihdKbXDW4SbRk6TZCEN1hwXKmzptaL88/ht&#10;FKzm++7q32eHS74omnUYLbvdl1Nq+Ni/PIMI1If/8L291wrW8Hcl3gC5+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KtG/EAAAA2gAAAA8AAAAAAAAAAAAAAAAAmAIAAGRycy9k&#10;b3ducmV2LnhtbFBLBQYAAAAABAAEAPUAAACJAwAAAAA=&#10;">
                        <v:textbox>
                          <w:txbxContent>
                            <w:p w:rsidR="00564CEA" w:rsidRPr="003E0275" w:rsidRDefault="00CD39C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</w:t>
                              </w:r>
                              <w:r w:rsidR="00B10E48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</w:t>
                              </w:r>
                            </w:p>
                            <w:p w:rsidR="0055246E" w:rsidRDefault="00310772" w:rsidP="0099348D">
                              <w:pPr>
                                <w:rPr>
                                  <w:rFonts w:ascii="Century Gothic" w:hAnsi="Century Gothic"/>
                                  <w:color w:val="2E74B5" w:themeColor="accent1" w:themeShade="BF"/>
                                  <w:sz w:val="16"/>
                                  <w:u w:val="single"/>
                                </w:rPr>
                              </w:pPr>
                              <w:r w:rsidRPr="003E0275">
                                <w:rPr>
                                  <w:rFonts w:ascii="Century Gothic" w:hAnsi="Century Gothic"/>
                                  <w:color w:val="2E74B5" w:themeColor="accent1" w:themeShade="BF"/>
                                  <w:sz w:val="16"/>
                                  <w:u w:val="single"/>
                                </w:rPr>
                                <w:t>Peace Hub</w:t>
                              </w:r>
                            </w:p>
                            <w:p w:rsidR="00310772" w:rsidRDefault="00310772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  <w:u w:val="single"/>
                                </w:rPr>
                                <w:t>Homework Help</w:t>
                              </w:r>
                            </w:p>
                            <w:p w:rsidR="00310772" w:rsidRPr="00310772" w:rsidRDefault="00D11505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2EAA372" wp14:editId="5954CA1B">
                                    <wp:extent cx="1473631" cy="564543"/>
                                    <wp:effectExtent l="0" t="0" r="0" b="6985"/>
                                    <wp:docPr id="44" name="Picture 44" descr="Cool Colorful Groovy Peace Sign and Symbols Art Print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ool Colorful Groovy Peace Sign and Symbols Art Print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2689" cy="57184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2" type="#_x0000_t202" style="position:absolute;left:33401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eM1sYA&#10;AADbAAAADwAAAGRycy9kb3ducmV2LnhtbESPT2/CMAzF75P4DpGRdpkgZZuAFQJCSJvYjT/TdrUa&#10;01Y0Tkmy0n37+TBpN1vv+b2fl+veNaqjEGvPBibjDBRx4W3NpYGP0+toDiomZIuNZzLwQxHWq8Hd&#10;EnPrb3yg7phKJSEcczRQpdTmWseiIodx7Fti0c4+OEyyhlLbgDcJd41+zLKpdlizNFTY0rai4nL8&#10;dgbmz7vuK74/7T+L6bl5SQ+z7u0ajLkf9psFqER9+jf/Xe+s4Au9/CID6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neM1sYAAADbAAAADwAAAAAAAAAAAAAAAACYAgAAZHJz&#10;L2Rvd25yZXYueG1sUEsFBgAAAAAEAAQA9QAAAIsDAAAAAA==&#10;">
                        <v:textbox>
                          <w:txbxContent>
                            <w:p w:rsidR="00780FB0" w:rsidRDefault="00CD39C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6</w:t>
                              </w:r>
                            </w:p>
                            <w:p w:rsidR="00310772" w:rsidRDefault="00D42A68" w:rsidP="006E0E28">
                              <w:pPr>
                                <w:ind w:left="720"/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Meditation</w:t>
                              </w:r>
                            </w:p>
                            <w:p w:rsidR="007E5575" w:rsidRPr="00310772" w:rsidRDefault="007E5575" w:rsidP="00310772">
                              <w:pP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801ABBE" wp14:editId="02E1736F">
                                    <wp:extent cx="1478280" cy="692944"/>
                                    <wp:effectExtent l="0" t="0" r="7620" b="0"/>
                                    <wp:docPr id="5" name="Picture 5" descr="LGBT Focus Group Dinner – Princeton Club of Southern California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 descr="LGBT Focus Group Dinner – Princeton Club of Southern California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69294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3" type="#_x0000_t202" style="position:absolute;left:66802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spTcIA&#10;AADbAAAADwAAAGRycy9kb3ducmV2LnhtbERPTWsCMRC9C/0PYQpeRLNqUbs1SikoerMqeh024+7S&#10;zWSbxHX990Yo9DaP9znzZWsq0ZDzpWUFw0ECgjizuuRcwfGw6s9A+ICssbJMCu7kYbl46cwx1fbG&#10;39TsQy5iCPsUFRQh1KmUPivIoB/YmjhyF+sMhghdLrXDWww3lRwlyUQaLDk2FFjTV0HZz/5qFMze&#10;Ns3Zb8e7Uza5VO+hN23Wv06p7mv7+QEiUBv+xX/ujY7zh/D8JR4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OylNwgAAANsAAAAPAAAAAAAAAAAAAAAAAJgCAABkcnMvZG93&#10;bnJldi54bWxQSwUGAAAAAAQABAD1AAAAhwMAAAAA&#10;">
                        <v:textbox>
                          <w:txbxContent>
                            <w:p w:rsidR="00AE3BE8" w:rsidRPr="00E73450" w:rsidRDefault="00CD39C3" w:rsidP="00AE3BE8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8        </w:t>
                              </w:r>
                            </w:p>
                            <w:p w:rsidR="00F31A70" w:rsidRPr="00F31A70" w:rsidRDefault="00A21989" w:rsidP="00A21989">
                              <w:pPr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16"/>
                                </w:rPr>
                              </w:pPr>
                              <w:r w:rsidRPr="00F31A70"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16"/>
                                </w:rPr>
                                <w:t xml:space="preserve">Ladies Night </w:t>
                              </w:r>
                            </w:p>
                            <w:p w:rsidR="00A21989" w:rsidRPr="00AE3BE8" w:rsidRDefault="00F31A70" w:rsidP="00A21989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Virtual Walk</w:t>
                              </w:r>
                              <w:r w:rsidR="00C55748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through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Alaska</w:t>
                              </w:r>
                            </w:p>
                            <w:p w:rsidR="00A21989" w:rsidRPr="00E73450" w:rsidRDefault="00A21989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4472C4" w:themeColor="accent5"/>
                                  <w:sz w:val="16"/>
                                  <w14:shadow w14:blurRad="12700" w14:dist="38100" w14:dir="2700000" w14:sx="100000" w14:sy="100000" w14:kx="0" w14:ky="0" w14:algn="tl">
                                    <w14:schemeClr w14:val="accent5">
                                      <w14:lumMod w14:val="60000"/>
                                      <w14:lumOff w14:val="4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D9BD3E8" wp14:editId="2E467EE7">
                                    <wp:extent cx="1478659" cy="447013"/>
                                    <wp:effectExtent l="0" t="0" r="7620" b="0"/>
                                    <wp:docPr id="58" name="Picture 58" descr="10 Ways To Walk Your Way To Better Health | Henry Ford LiveWell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10 Ways To Walk Your Way To Better Health | Henry Ford LiveWell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4468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4" type="#_x0000_t202" style="position:absolute;left:50101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m3OsIA&#10;AADbAAAADwAAAGRycy9kb3ducmV2LnhtbERPTWsCMRC9F/wPYYReimbVYnU1SikoelMr7XXYjLuL&#10;m8k2iev6741Q8DaP9znzZWsq0ZDzpWUFg34CgjizuuRcwfF71ZuA8AFZY2WZFNzIw3LReZljqu2V&#10;99QcQi5iCPsUFRQh1KmUPivIoO/bmjhyJ+sMhghdLrXDaww3lRwmyVgaLDk2FFjTV0HZ+XAxCibv&#10;m+bXb0e7n2x8qqbh7aNZ/zmlXrvt5wxEoDY8xf/ujY7zh/D4JR4gF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56bc6wgAAANsAAAAPAAAAAAAAAAAAAAAAAJgCAABkcnMvZG93&#10;bnJldi54bWxQSwUGAAAAAAQABAD1AAAAhwMAAAAA&#10;">
                        <v:textbox>
                          <w:txbxContent>
                            <w:p w:rsidR="00A00F7A" w:rsidRPr="00D75B97" w:rsidRDefault="00CD39C3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</w:rPr>
                                <w:t>7</w:t>
                              </w:r>
                            </w:p>
                            <w:p w:rsidR="00F31A70" w:rsidRDefault="00D75B97" w:rsidP="0099348D">
                              <w:pP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  <w:shd w:val="clear" w:color="auto" w:fill="FFFFFF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8326D7" w:rsidRPr="00E73450">
                                <w:rPr>
                                  <w:rFonts w:ascii="Century Gothic" w:hAnsi="Century Gothic"/>
                                  <w:i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>Feelings Check</w:t>
                              </w:r>
                              <w:r w:rsidR="00F31A70">
                                <w:rPr>
                                  <w:rFonts w:ascii="Century Gothic" w:hAnsi="Century Gothic"/>
                                  <w:i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 xml:space="preserve"> In</w:t>
                              </w:r>
                            </w:p>
                            <w:p w:rsidR="008326D7" w:rsidRPr="00E73450" w:rsidRDefault="00F87D9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4098CB1" wp14:editId="6D67365E">
                                    <wp:extent cx="1470992" cy="675861"/>
                                    <wp:effectExtent l="0" t="0" r="0" b="0"/>
                                    <wp:docPr id="43" name="Picture 43" descr="Yellow Smile Face Emoji Character With Bingo Title Stock Illustration -  Illustration of head, cute: 9037867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Yellow Smile Face Emoji Character With Bingo Title Stock Illustration -  Illustration of head, cute: 90378677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501450" cy="68985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23538F" w:rsidRPr="00E73450" w:rsidRDefault="008326D7" w:rsidP="0099348D">
                              <w:pPr>
                                <w:rPr>
                                  <w:rFonts w:ascii="Century Gothic" w:hAnsi="Century Gothic"/>
                                  <w:i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  <w:r w:rsidRPr="00E73450">
                                <w:rPr>
                                  <w:rFonts w:ascii="Century Gothic" w:hAnsi="Century Gothic"/>
                                  <w:i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 xml:space="preserve"> </w:t>
                              </w:r>
                            </w:p>
                            <w:p w:rsidR="00564CEA" w:rsidRPr="00564CEA" w:rsidRDefault="0023538F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   </w:t>
                              </w:r>
                            </w:p>
                          </w:txbxContent>
                        </v:textbox>
                      </v:shape>
                    </v:group>
                    <v:group id="Group 6" o:spid="_x0000_s1035" style="position:absolute;top:-63;width:83502;height:11054" coordorigin=",-63" coordsize="83502,110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    <v:shape id="Text Box 2" o:spid="_x0000_s1036" type="#_x0000_t202" style="position:absolute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yK1cIA&#10;AADbAAAADwAAAGRycy9kb3ducmV2LnhtbERPTWsCMRC9F/wPYQQvRbNWsboapRQUe1Mr7XXYjLuL&#10;m8k2iev6741Q8DaP9zmLVWsq0ZDzpWUFw0ECgjizuuRcwfF73Z+C8AFZY2WZFNzIw2rZeVlgqu2V&#10;99QcQi5iCPsUFRQh1KmUPivIoB/YmjhyJ+sMhghdLrXDaww3lXxLkok0WHJsKLCmz4Ky8+FiFEzH&#10;2+bXf412P9nkVM3C63uz+XNK9brtxxxEoDY8xf/urY7zx/D4JR4gl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TIrVwgAAANsAAAAPAAAAAAAAAAAAAAAAAJgCAABkcnMvZG93&#10;bnJldi54bWxQSwUGAAAAAAQABAD1AAAAhwMAAAAA&#10;">
                        <v:textbox>
                          <w:txbxContent>
                            <w:p w:rsidR="00F31A70" w:rsidRDefault="00F31A70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hyperlink r:id="rId35" w:tgtFrame="_blank" w:history="1">
                                <w:r>
                                  <w:rPr>
                                    <w:rStyle w:val="Hyperlink"/>
                                    <w:rFonts w:ascii="Arial" w:hAnsi="Arial" w:cs="Arial"/>
                                    <w:color w:val="0066EE"/>
                                    <w:sz w:val="17"/>
                                    <w:szCs w:val="17"/>
                                    <w:shd w:val="clear" w:color="auto" w:fill="FFFFFF"/>
                                  </w:rPr>
                                  <w:t xml:space="preserve">First Super Bowl Played </w:t>
                                </w:r>
                                <w:r>
                                  <w:rPr>
                                    <w:rStyle w:val="Hyperlink"/>
                                    <w:rFonts w:ascii="Arial" w:hAnsi="Arial" w:cs="Arial"/>
                                    <w:color w:val="0066EE"/>
                                    <w:sz w:val="17"/>
                                    <w:szCs w:val="17"/>
                                    <w:shd w:val="clear" w:color="auto" w:fill="FFFFFF"/>
                                  </w:rPr>
                                  <w:t>on 1/15/</w:t>
                                </w:r>
                                <w:r>
                                  <w:rPr>
                                    <w:rStyle w:val="Hyperlink"/>
                                    <w:rFonts w:ascii="Arial" w:hAnsi="Arial" w:cs="Arial"/>
                                    <w:color w:val="0066EE"/>
                                    <w:sz w:val="17"/>
                                    <w:szCs w:val="17"/>
                                    <w:shd w:val="clear" w:color="auto" w:fill="FFFFFF"/>
                                  </w:rPr>
                                  <w:t xml:space="preserve"> 1967.</w:t>
                                </w:r>
                              </w:hyperlink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  <w:shd w:val="clear" w:color="auto" w:fill="FFFFFF"/>
                                </w:rPr>
                                <w:t> </w:t>
                              </w:r>
                              <w:r w:rsidRPr="00F87D96">
                                <w:rPr>
                                  <w:rFonts w:ascii="Arial" w:hAnsi="Arial" w:cs="Arial"/>
                                  <w:color w:val="538135" w:themeColor="accent6" w:themeShade="BF"/>
                                  <w:sz w:val="17"/>
                                  <w:szCs w:val="17"/>
                                  <w:shd w:val="clear" w:color="auto" w:fill="FFFFFF"/>
                                </w:rPr>
                                <w:t xml:space="preserve">Green Bay </w:t>
                              </w: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  <w:shd w:val="clear" w:color="auto" w:fill="FFFFFF"/>
                                </w:rPr>
                                <w:t xml:space="preserve">(35) defeated </w:t>
                              </w:r>
                              <w:r w:rsidRPr="00F87D96">
                                <w:rPr>
                                  <w:rFonts w:ascii="Arial" w:hAnsi="Arial" w:cs="Arial"/>
                                  <w:color w:val="FF0000"/>
                                  <w:sz w:val="17"/>
                                  <w:szCs w:val="17"/>
                                  <w:shd w:val="clear" w:color="auto" w:fill="FFFFFF"/>
                                </w:rPr>
                                <w:t xml:space="preserve">Kansas City </w:t>
                              </w: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  <w:shd w:val="clear" w:color="auto" w:fill="FFFFFF"/>
                                </w:rPr>
                                <w:t>(10).</w:t>
                              </w:r>
                            </w:p>
                            <w:p w:rsidR="0037521B" w:rsidRPr="00171BC5" w:rsidRDefault="00AE3BE8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EAF6E06" wp14:editId="1FAF1920">
                                    <wp:extent cx="1558455" cy="622273"/>
                                    <wp:effectExtent l="0" t="0" r="3810" b="6985"/>
                                    <wp:docPr id="1" name="Picture 1" descr="Buffalo Bills are running out of demons to exorcise - Buffalo Rumbling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Buffalo Bills are running out of demons to exorcise - Buffalo Rumbling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561038" cy="62330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7" type="#_x0000_t202" style="position:absolute;left:16675;top:-63;width:16726;height:11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AvTsIA&#10;AADbAAAADwAAAGRycy9kb3ducmV2LnhtbERPS2sCMRC+C/0PYQpeimarrdqtUURQ9FYf2OuwGXeX&#10;bibbJK7rvzeFgrf5+J4znbemEg05X1pW8NpPQBBnVpecKzgeVr0JCB+QNVaWScGNPMxnT50pptpe&#10;eUfNPuQihrBPUUERQp1K6bOCDPq+rYkjd7bOYIjQ5VI7vMZwU8lBkoykwZJjQ4E1LQvKfvYXo2Dy&#10;tmm+/Xb4dcpG5+ojvIyb9a9TqvvcLj5BBGrDQ/zv3ug4/x3+fokHy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AC9OwgAAANsAAAAPAAAAAAAAAAAAAAAAAJgCAABkcnMvZG93&#10;bnJldi54bWxQSwUGAAAAAAQABAD1AAAAhwMAAAAA&#10;">
                        <v:textbox>
                          <w:txbxContent>
                            <w:p w:rsidR="003E0275" w:rsidRPr="00D11505" w:rsidRDefault="003E0275" w:rsidP="003E0275">
                              <w:pPr>
                                <w:rPr>
                                  <w:rFonts w:ascii="Century Gothic" w:hAnsi="Century Gothic"/>
                                  <w:color w:val="000000" w:themeColor="text1"/>
                                  <w:sz w:val="16"/>
                                </w:rPr>
                              </w:pPr>
                              <w:r w:rsidRPr="00D11505">
                                <w:rPr>
                                  <w:rFonts w:ascii="Arial" w:hAnsi="Arial" w:cs="Arial"/>
                                  <w:color w:val="000000" w:themeColor="text1"/>
                                  <w:sz w:val="17"/>
                                  <w:szCs w:val="17"/>
                                  <w:shd w:val="clear" w:color="auto" w:fill="FFFFFF"/>
                                </w:rPr>
                                <w:t>The Revolutionary War ended (1784)</w:t>
                              </w:r>
                            </w:p>
                            <w:p w:rsidR="00AE3BE8" w:rsidRDefault="003E0275" w:rsidP="0099348D">
                              <w:pPr>
                                <w:rPr>
                                  <w:rFonts w:ascii="Century Gothic" w:hAnsi="Century Gothic"/>
                                  <w:color w:val="00B0F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color w:val="00B0F0"/>
                                  <w:sz w:val="16"/>
                                </w:rPr>
                                <w:drawing>
                                  <wp:inline distT="0" distB="0" distL="0" distR="0">
                                    <wp:extent cx="1478942" cy="747423"/>
                                    <wp:effectExtent l="0" t="0" r="6985" b="0"/>
                                    <wp:docPr id="52" name="Picture 52" descr="C:\Users\mtabb\AppData\Local\Microsoft\Windows\INetCache\IE\K5OFJOQU\250px-Yorktown-peale[1]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C:\Users\mtabb\AppData\Local\Microsoft\Windows\INetCache\IE\K5OFJOQU\250px-Yorktown-peale[1]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185" cy="74754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3E0275" w:rsidRPr="00AE3BE8" w:rsidRDefault="003E0275" w:rsidP="0099348D">
                              <w:pPr>
                                <w:rPr>
                                  <w:rFonts w:ascii="Century Gothic" w:hAnsi="Century Gothic"/>
                                  <w:color w:val="00B0F0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9" o:spid="_x0000_s1038" type="#_x0000_t202" style="position:absolute;left:33401;width:16706;height:10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KxOcIA&#10;AADbAAAADwAAAGRycy9kb3ducmV2LnhtbERPTWvCQBC9F/oflin0UnTTKlFTVxFBsTebil6H7JiE&#10;ZmfT3TWm/75bELzN433OfNmbRnTkfG1ZweswAUFcWF1zqeDwtRlMQfiArLGxTAp+ycNy8fgwx0zb&#10;K39Sl4dSxBD2GSqoQmgzKX1RkUE/tC1x5M7WGQwRulJqh9cYbhr5liSpNFhzbKiwpXVFxXd+MQqm&#10;41138h+j/bFIz80svEy67Y9T6vmpX72DCNSHu/jm3uk4P4X/X+IB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0rE5wgAAANsAAAAPAAAAAAAAAAAAAAAAAJgCAABkcnMvZG93&#10;bnJldi54bWxQSwUGAAAAAAQABAD1AAAAhwMAAAAA&#10;">
                        <v:textbox>
                          <w:txbxContent>
                            <w:p w:rsidR="00EC6661" w:rsidRDefault="00EC666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</w:pPr>
                              <w:bookmarkStart w:id="1" w:name="_GoBack"/>
                              <w:r w:rsidRPr="00EC6661">
                                <w:rPr>
                                  <w:rFonts w:cstheme="minorHAnsi"/>
                                  <w:color w:val="C45911" w:themeColor="accent2" w:themeShade="BF"/>
                                  <w:sz w:val="16"/>
                                  <w:szCs w:val="16"/>
                                  <w:shd w:val="clear" w:color="auto" w:fill="FFFFFF"/>
                                </w:rPr>
                                <w:t xml:space="preserve">George Washington Carver </w:t>
                              </w:r>
                              <w:r w:rsidRPr="00EC6661">
                                <w:rPr>
                                  <w:rFonts w:cstheme="minorHAnsi"/>
                                  <w:color w:val="4D5156"/>
                                  <w:sz w:val="16"/>
                                  <w:szCs w:val="16"/>
                                  <w:shd w:val="clear" w:color="auto" w:fill="FFFFFF"/>
                                </w:rPr>
                                <w:t>was the most prominent black scientist of the early 20th century</w:t>
                              </w:r>
                              <w:r w:rsidR="00562BA7" w:rsidRPr="00562BA7">
                                <w:rPr>
                                  <w:rFonts w:cstheme="minorHAnsi"/>
                                  <w:color w:val="4D5156"/>
                                  <w:sz w:val="16"/>
                                  <w:szCs w:val="16"/>
                                  <w:shd w:val="clear" w:color="auto" w:fill="FFFFFF"/>
                                </w:rPr>
                                <w:t xml:space="preserve">. </w:t>
                              </w:r>
                              <w:r w:rsidR="00562BA7">
                                <w:rPr>
                                  <w:rFonts w:cstheme="minorHAnsi"/>
                                  <w:color w:val="4D5156"/>
                                  <w:sz w:val="16"/>
                                  <w:szCs w:val="16"/>
                                  <w:shd w:val="clear" w:color="auto" w:fill="FFFFFF"/>
                                </w:rPr>
                                <w:t xml:space="preserve"> </w:t>
                              </w:r>
                              <w:r w:rsidR="00562BA7" w:rsidRPr="00562BA7">
                                <w:rPr>
                                  <w:rFonts w:cstheme="minorHAnsi"/>
                                  <w:color w:val="4D5156"/>
                                  <w:sz w:val="16"/>
                                  <w:szCs w:val="16"/>
                                  <w:shd w:val="clear" w:color="auto" w:fill="FFFFFF"/>
                                </w:rPr>
                                <w:t xml:space="preserve">He </w:t>
                              </w:r>
                              <w:r w:rsidR="00562BA7" w:rsidRPr="00562BA7">
                                <w:rPr>
                                  <w:rFonts w:cstheme="minorHAnsi"/>
                                  <w:bCs/>
                                  <w:color w:val="202124"/>
                                  <w:sz w:val="16"/>
                                  <w:szCs w:val="16"/>
                                  <w:shd w:val="clear" w:color="auto" w:fill="FFFFFF"/>
                                </w:rPr>
                                <w:t>invented</w:t>
                              </w:r>
                              <w:r w:rsidR="00562BA7" w:rsidRPr="00562BA7">
                                <w:rPr>
                                  <w:rFonts w:cstheme="minorHAnsi"/>
                                  <w:color w:val="202124"/>
                                  <w:sz w:val="16"/>
                                  <w:szCs w:val="16"/>
                                  <w:shd w:val="clear" w:color="auto" w:fill="FFFFFF"/>
                                </w:rPr>
                                <w:t> numerous products from sweet potatoes, including edible products like flour and vinegar and non-f</w:t>
                              </w:r>
                              <w:r w:rsidR="00562BA7">
                                <w:rPr>
                                  <w:rFonts w:cstheme="minorHAnsi"/>
                                  <w:color w:val="202124"/>
                                  <w:sz w:val="16"/>
                                  <w:szCs w:val="16"/>
                                  <w:shd w:val="clear" w:color="auto" w:fill="FFFFFF"/>
                                </w:rPr>
                                <w:t>ood items such as stains, dyes,</w:t>
                              </w:r>
                              <w:r w:rsidR="00562BA7" w:rsidRPr="00562BA7">
                                <w:rPr>
                                  <w:rFonts w:cstheme="minorHAnsi"/>
                                  <w:color w:val="202124"/>
                                  <w:sz w:val="16"/>
                                  <w:szCs w:val="16"/>
                                  <w:shd w:val="clear" w:color="auto" w:fill="FFFFFF"/>
                                </w:rPr>
                                <w:t xml:space="preserve"> </w:t>
                              </w:r>
                              <w:proofErr w:type="gramStart"/>
                              <w:r w:rsidR="00562BA7" w:rsidRPr="00562BA7">
                                <w:rPr>
                                  <w:rFonts w:cstheme="minorHAnsi"/>
                                  <w:color w:val="202124"/>
                                  <w:sz w:val="16"/>
                                  <w:szCs w:val="16"/>
                                  <w:shd w:val="clear" w:color="auto" w:fill="FFFFFF"/>
                                </w:rPr>
                                <w:t>paints</w:t>
                              </w:r>
                              <w:proofErr w:type="gramEnd"/>
                              <w:r w:rsidR="00562BA7" w:rsidRPr="00562BA7">
                                <w:rPr>
                                  <w:rFonts w:cstheme="minorHAnsi"/>
                                  <w:color w:val="202124"/>
                                  <w:sz w:val="16"/>
                                  <w:szCs w:val="16"/>
                                  <w:shd w:val="clear" w:color="auto" w:fill="FFFFFF"/>
                                </w:rPr>
                                <w:t xml:space="preserve"> and writing ink.</w:t>
                              </w:r>
                              <w:r w:rsidR="00562BA7">
                                <w:rPr>
                                  <w:rFonts w:ascii="Arial" w:hAnsi="Arial" w:cs="Arial"/>
                                  <w:color w:val="202124"/>
                                  <w:shd w:val="clear" w:color="auto" w:fill="FFFFFF"/>
                                </w:rPr>
                                <w:t xml:space="preserve"> </w:t>
                              </w:r>
                              <w:bookmarkEnd w:id="1"/>
                            </w:p>
                          </w:txbxContent>
                        </v:textbox>
                      </v:shape>
                      <v:shape id="Text Box 2" o:spid="_x0000_s1039" type="#_x0000_t202" style="position:absolute;left:66802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Z4UosIA&#10;AADbAAAADwAAAGRycy9kb3ducmV2LnhtbERPS2sCMRC+C/0PYQpeRLNV8bHdKKVQsTerotdhM/ug&#10;m8k2Sdftv28KQm/z8T0n2/amER05X1tW8DRJQBDnVtdcKjif3sYrED4ga2wsk4If8rDdPAwyTLW9&#10;8Qd1x1CKGMI+RQVVCG0qpc8rMugntiWOXGGdwRChK6V2eIvhppHTJFlIgzXHhgpbeq0o/zx+GwWr&#10;+b67+vfZ4ZIvimYdRstu9+WUGj72L88gAvXhX3x373Wcv4S/X+IB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nhSiwgAAANsAAAAPAAAAAAAAAAAAAAAAAJgCAABkcnMvZG93&#10;bnJldi54bWxQSwUGAAAAAAQABAD1AAAAhwMAAAAA&#10;">
                        <v:textbox>
                          <w:txbxContent>
                            <w:p w:rsidR="00A21989" w:rsidRDefault="00CD39C3" w:rsidP="00CD39C3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</w:t>
                              </w:r>
                              <w:r w:rsidR="00F87D96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</w:t>
                              </w:r>
                              <w:r w:rsidR="00CA5B5A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Club</w:t>
                              </w:r>
                              <w:r w:rsidR="00CA5B5A" w:rsidRPr="00A21989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house</w:t>
                              </w:r>
                              <w:r w:rsidR="00A21989" w:rsidRPr="00A21989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CLOSED!!!!!!</w:t>
                              </w:r>
                            </w:p>
                            <w:p w:rsidR="00F1099D" w:rsidRPr="00F1099D" w:rsidRDefault="00CD39C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65F6CCC" wp14:editId="292437F7">
                                    <wp:extent cx="1477646" cy="818984"/>
                                    <wp:effectExtent l="0" t="0" r="8255" b="635"/>
                                    <wp:docPr id="54" name="Picture 54" descr="Happy New Year 2021 Images,Quotes,Wishes and Greetings in 2020 | Happy new  year quotes, Happy new year pictures, New year resolution quote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Happy New Year 2021 Images,Quotes,Wishes and Greetings in 2020 | Happy new  year quotes, Happy new year pictures, New year resolution quote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0641" cy="82618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0" type="#_x0000_t202" style="position:absolute;left:50101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GA0MYA&#10;AADbAAAADwAAAGRycy9kb3ducmV2LnhtbESPT2/CMAzF75P4DpGRdpkgZZuAFQJCSJvYjT/TdrUa&#10;01Y0Tkmy0n37+TBpN1vv+b2fl+veNaqjEGvPBibjDBRx4W3NpYGP0+toDiomZIuNZzLwQxHWq8Hd&#10;EnPrb3yg7phKJSEcczRQpdTmWseiIodx7Fti0c4+OEyyhlLbgDcJd41+zLKpdlizNFTY0rai4nL8&#10;dgbmz7vuK74/7T+L6bl5SQ+z7u0ajLkf9psFqER9+jf/Xe+s4Aus/CID6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AGA0MYAAADbAAAADwAAAAAAAAAAAAAAAACYAgAAZHJz&#10;L2Rvd25yZXYueG1sUEsFBgAAAAAEAAQA9QAAAIsDAAAAAA==&#10;">
                        <v:textbox>
                          <w:txbxContent>
                            <w:p w:rsidR="003425B1" w:rsidRDefault="00CD39C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06C4AEC" wp14:editId="7721209A">
                                    <wp:extent cx="1478280" cy="971969"/>
                                    <wp:effectExtent l="0" t="0" r="7620" b="0"/>
                                    <wp:docPr id="56" name="Picture 56" descr="Who is “Old Man Winter” and Why Does He Rule the Winter Season? | OhLaD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Who is “Old Man Winter” and Why Does He Rule the Winter Season? | OhLaDe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97196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12" o:spid="_x0000_s1041" style="position:absolute;top:21907;width:83502;height:11112" coordsize="83502,111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  <v:shape id="Text Box 2" o:spid="_x0000_s1042" type="#_x0000_t202" style="position:absolute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tGa8EA&#10;AADbAAAADwAAAGRycy9kb3ducmV2LnhtbERPz2vCMBS+C/sfwhO8yEynoq4zigiK3jYd2/XRPNti&#10;81KTWOt/bw6Cx4/v93zZmko05HxpWcHHIAFBnFldcq7g97h5n4HwAVljZZkU3MnDcvHWmWOq7Y1/&#10;qDmEXMQQ9ikqKEKoUyl9VpBBP7A1ceRO1hkMEbpcaoe3GG4qOUySiTRYcmwosKZ1Qdn5cDUKZuNd&#10;8+/3o++/bHKqPkN/2mwvTqlet119gQjUhpf46d5pBcO4Pn6JP0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gbRmvBAAAA2wAAAA8AAAAAAAAAAAAAAAAAmAIAAGRycy9kb3du&#10;cmV2LnhtbFBLBQYAAAAABAAEAPUAAACGAwAAAAA=&#10;">
                        <v:textbox>
                          <w:txbxContent>
                            <w:p w:rsidR="00310772" w:rsidRPr="00CA5B5A" w:rsidRDefault="00CD39C3" w:rsidP="00310772">
                              <w:pPr>
                                <w:rPr>
                                  <w:rFonts w:ascii="Century Gothic" w:hAnsi="Century Gothic"/>
                                  <w:color w:val="00206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1</w:t>
                              </w:r>
                              <w:r w:rsidR="00A025BD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  <w:r w:rsidR="00310772" w:rsidRPr="00CA5B5A"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  <w:u w:val="single"/>
                                </w:rPr>
                                <w:t xml:space="preserve">Boys to Men Dinner     </w:t>
                              </w:r>
                            </w:p>
                            <w:p w:rsidR="00E73450" w:rsidRDefault="00E73450" w:rsidP="00310772">
                              <w:pPr>
                                <w:rPr>
                                  <w:noProof/>
                                  <w:color w:val="002060"/>
                                </w:rPr>
                              </w:pPr>
                              <w:r w:rsidRPr="00CA5B5A"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  <w:u w:val="single"/>
                                </w:rPr>
                                <w:t>Recovery Support</w:t>
                              </w:r>
                              <w:r w:rsidRPr="00CA5B5A">
                                <w:rPr>
                                  <w:noProof/>
                                  <w:color w:val="002060"/>
                                </w:rPr>
                                <w:t xml:space="preserve"> </w:t>
                              </w:r>
                            </w:p>
                            <w:p w:rsidR="00CA5B5A" w:rsidRDefault="00CA5B5A" w:rsidP="00310772">
                              <w:pPr>
                                <w:rPr>
                                  <w:noProof/>
                                  <w:color w:val="002060"/>
                                </w:rPr>
                              </w:pPr>
                            </w:p>
                            <w:p w:rsidR="00CA5B5A" w:rsidRPr="00CA5B5A" w:rsidRDefault="00CA5B5A" w:rsidP="00310772">
                              <w:pPr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noProof/>
                                  <w:color w:val="002060"/>
                                </w:rPr>
                                <w:drawing>
                                  <wp:inline distT="0" distB="0" distL="0" distR="0">
                                    <wp:extent cx="1468294" cy="516835"/>
                                    <wp:effectExtent l="0" t="0" r="0" b="0"/>
                                    <wp:docPr id="41" name="Picture 41" descr="C:\Users\mtabb\AppData\Local\Microsoft\Windows\INetCache\IE\0MS5ZBTZ\1200px-3D_Full_Spectrum_Unity_Holding_Hands_Concept[1]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mtabb\AppData\Local\Microsoft\Windows\INetCache\IE\0MS5ZBTZ\1200px-3D_Full_Spectrum_Unity_Holding_Hands_Concept[1]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737" cy="52051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3" type="#_x0000_t202" style="position:absolute;left:16700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fj8MQA&#10;AADbAAAADwAAAGRycy9kb3ducmV2LnhtbESPT2sCMRTE70K/Q3gFL1Kz2mLtahQRWvTmP+z1sXnu&#10;Lm5e1iRd129vhILHYWZ+w0znralEQ86XlhUM+gkI4szqknMFh/332xiED8gaK8uk4EYe5rOXzhRT&#10;ba+8pWYXchEh7FNUUIRQp1L6rCCDvm9r4uidrDMYonS51A6vEW4qOUySkTRYclwosKZlQdl592cU&#10;jD9Wza9fv2+O2ehUfYXeZ/NzcUp1X9vFBESgNjzD/+2VVjAcwONL/AFyd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X4/DEAAAA2wAAAA8AAAAAAAAAAAAAAAAAmAIAAGRycy9k&#10;b3ducmV2LnhtbFBLBQYAAAAABAAEAPUAAACJAwAAAAA=&#10;">
                        <v:textbox>
                          <w:txbxContent>
                            <w:p w:rsidR="000737DB" w:rsidRPr="00D11505" w:rsidRDefault="00CD39C3" w:rsidP="0099348D">
                              <w:pPr>
                                <w:rPr>
                                  <w:noProof/>
                                  <w:color w:val="000000" w:themeColor="text1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t>12</w:t>
                              </w:r>
                              <w:r w:rsidR="00A025BD">
                                <w:rPr>
                                  <w:noProof/>
                                </w:rPr>
                                <w:t xml:space="preserve">    </w:t>
                              </w:r>
                              <w:r w:rsidR="00E73450" w:rsidRPr="00D11505">
                                <w:rPr>
                                  <w:noProof/>
                                  <w:color w:val="000000" w:themeColor="text1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MOVIE NIGHT!@!!!!!</w:t>
                              </w:r>
                              <w:r w:rsidR="005A5B31" w:rsidRPr="00D11505">
                                <w:rPr>
                                  <w:noProof/>
                                  <w:color w:val="000000" w:themeColor="text1"/>
                                  <w:sz w:val="16"/>
                                  <w:szCs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  </w:t>
                              </w:r>
                            </w:p>
                            <w:p w:rsidR="00E73450" w:rsidRDefault="005B2CD2" w:rsidP="0099348D">
                              <w:pPr>
                                <w:rPr>
                                  <w:noProof/>
                                  <w:color w:val="000000" w:themeColor="text1"/>
                                </w:rPr>
                              </w:pPr>
                              <w:r>
                                <w:rPr>
                                  <w:noProof/>
                                  <w:color w:val="000000" w:themeColor="text1"/>
                                  <w:sz w:val="16"/>
                                  <w:szCs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               </w:t>
                              </w:r>
                              <w:r w:rsidR="00E73450" w:rsidRPr="00D11505">
                                <w:rPr>
                                  <w:noProof/>
                                  <w:color w:val="000000" w:themeColor="text1"/>
                                  <w:sz w:val="16"/>
                                  <w:szCs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heck in day?</w:t>
                              </w:r>
                              <w:r w:rsidR="00E73450" w:rsidRPr="00D11505">
                                <w:rPr>
                                  <w:noProof/>
                                  <w:color w:val="000000" w:themeColor="text1"/>
                                </w:rPr>
                                <w:t xml:space="preserve"> </w:t>
                              </w:r>
                            </w:p>
                            <w:p w:rsidR="005B2CD2" w:rsidRPr="00A66836" w:rsidRDefault="005B2CD2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  <w:r>
                                <w:rPr>
                                  <w:noProof/>
                                  <w:color w:val="000000" w:themeColor="text1"/>
                                </w:rPr>
                                <w:t>Emotional and Physical Boundaries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185D530" wp14:editId="1D92F961">
                                    <wp:extent cx="1477369" cy="430779"/>
                                    <wp:effectExtent l="0" t="0" r="8890" b="7620"/>
                                    <wp:docPr id="57" name="Picture 57" descr="Beginner's Guide to Setting Boundaries | Nadia La Russa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Beginner's Guide to Setting Boundaries | Nadia La Russa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4118" cy="43566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15" o:spid="_x0000_s1044" type="#_x0000_t202" style="position:absolute;left:33401;width:16700;height:111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4V9h8UA&#10;AADbAAAADwAAAGRycy9kb3ducmV2LnhtbESPQWvCQBSE70L/w/IKvYhuGsXa1FWkoNibTUWvj+wz&#10;Cc2+jbtrTP99tyD0OMzMN8xi1ZtGdOR8bVnB8zgBQVxYXXOp4PC1Gc1B+ICssbFMCn7Iw2r5MFhg&#10;pu2NP6nLQykihH2GCqoQ2kxKX1Rk0I9tSxy9s3UGQ5SulNrhLcJNI9MkmUmDNceFClt6r6j4zq9G&#10;wXy6607+Y7I/FrNz8xqGL9324pR6euzXbyAC9eE/fG/vtII0hb8v8QfI5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hX2HxQAAANsAAAAPAAAAAAAAAAAAAAAAAJgCAABkcnMv&#10;ZG93bnJldi54bWxQSwUGAAAAAAQABAD1AAAAigMAAAAA&#10;">
                        <v:textbox>
                          <w:txbxContent>
                            <w:p w:rsidR="007F3268" w:rsidRDefault="00CD39C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3</w:t>
                              </w:r>
                              <w:r w:rsidR="00D75B97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</w:t>
                              </w:r>
                            </w:p>
                            <w:p w:rsidR="00E73450" w:rsidRPr="00310772" w:rsidRDefault="00CA5B5A" w:rsidP="00E73450">
                              <w:pP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        </w:t>
                              </w:r>
                              <w:r w:rsidR="00E73450" w:rsidRPr="00310772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LGBTQ+ Dinner</w:t>
                              </w:r>
                            </w:p>
                            <w:p w:rsidR="00FE13A4" w:rsidRPr="00E73450" w:rsidRDefault="00E73450" w:rsidP="0099348D">
                              <w:pPr>
                                <w:rPr>
                                  <w:rFonts w:ascii="Century Gothic" w:hAnsi="Century Gothic"/>
                                  <w:color w:val="000000" w:themeColor="text1"/>
                                  <w:sz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B2DEB91" wp14:editId="149199B3">
                                    <wp:extent cx="1478278" cy="858741"/>
                                    <wp:effectExtent l="0" t="0" r="8255" b="0"/>
                                    <wp:docPr id="53" name="Picture 53" descr="Plate Dish With Fork And Knife. Eat Sign Icon. Cutlery Etiquette.. Royalty  Free Cliparts, Vectors, And Stock Illustration. Image 60208638.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Plate Dish With Fork And Knife. Eat Sign Icon. Cutlery Etiquette.. Royalty  Free Cliparts, Vectors, And Stock Illustration. Image 60208638.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6744" cy="86365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5" type="#_x0000_t202" style="position:absolute;left:66802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nYHMUA&#10;AADbAAAADwAAAGRycy9kb3ducmV2LnhtbESPS2vDMBCE74X8B7GBXkoj50GaOpZDKbSkt+ZBel2s&#10;jW1irRxJdZx/HxUCPQ4z8w2TrXrTiI6cry0rGI8SEMSF1TWXCva7j+cFCB+QNTaWScGVPKzywUOG&#10;qbYX3lC3DaWIEPYpKqhCaFMpfVGRQT+yLXH0jtYZDFG6UmqHlwg3jZwkyVwarDkuVNjSe0XFaftr&#10;FCxm6+7Hf02/D8X82LyGp5fu8+yUehz2b0sQgfrwH76311rBZAp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ydgcxQAAANsAAAAPAAAAAAAAAAAAAAAAAJgCAABkcnMv&#10;ZG93bnJldi54bWxQSwUGAAAAAAQABAD1AAAAigMAAAAA&#10;">
                        <v:textbox>
                          <w:txbxContent>
                            <w:p w:rsidR="00A025BD" w:rsidRDefault="00CD39C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5</w:t>
                              </w:r>
                            </w:p>
                            <w:p w:rsidR="00F87D96" w:rsidRDefault="00F31A70" w:rsidP="0099348D"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  </w:t>
                              </w:r>
                              <w:r w:rsidR="00AE3BE8" w:rsidRPr="00AE3BE8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Ladies Night</w:t>
                              </w:r>
                              <w:r w:rsidR="00F87D96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</w:t>
                              </w:r>
                              <w:r w:rsidR="00F87D96" w:rsidRPr="00F31A70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Fitness</w:t>
                              </w:r>
                              <w:r w:rsidR="0030496B" w:rsidRPr="00F31A70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 xml:space="preserve"> Day</w:t>
                              </w:r>
                              <w:r w:rsidR="00F87D96" w:rsidRPr="00F87D96">
                                <w:t xml:space="preserve"> </w:t>
                              </w:r>
                            </w:p>
                            <w:p w:rsidR="00B17653" w:rsidRPr="00F87D96" w:rsidRDefault="0030496B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C126FF2" wp14:editId="3C94F7DE">
                                    <wp:extent cx="1473362" cy="604299"/>
                                    <wp:effectExtent l="0" t="0" r="0" b="5715"/>
                                    <wp:docPr id="59" name="Picture 59" descr="Sendou on Twitter: &quot;… &quot;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Sendou on Twitter: &quot;… &quot;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765" cy="60733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6" type="#_x0000_t202" style="position:absolute;left:50101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BAaMUA&#10;AADbAAAADwAAAGRycy9kb3ducmV2LnhtbESPT2vCQBTE74LfYXlCL1I3WrE2ZiOl0GJv/sNeH9ln&#10;Esy+jbvbmH77bqHgcZiZ3zDZujeN6Mj52rKC6SQBQVxYXXOp4Hh4f1yC8AFZY2OZFPyQh3U+HGSY&#10;anvjHXX7UIoIYZ+igiqENpXSFxUZ9BPbEkfvbJ3BEKUrpXZ4i3DTyFmSLKTBmuNChS29VVRc9t9G&#10;wXK+6b7859P2VCzOzUsYP3cfV6fUw6h/XYEI1Id7+L+90Qpmc/j7En+AzH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IEBoxQAAANsAAAAPAAAAAAAAAAAAAAAAAJgCAABkcnMv&#10;ZG93bnJldi54bWxQSwUGAAAAAAQABAD1AAAAigMAAAAA&#10;">
                        <v:textbox>
                          <w:txbxContent>
                            <w:p w:rsidR="0030496B" w:rsidRPr="0030496B" w:rsidRDefault="00CD39C3" w:rsidP="007E5575">
                              <w:pPr>
                                <w:rPr>
                                  <w:rFonts w:ascii="Century Gothic" w:hAnsi="Century Gothic"/>
                                  <w:b/>
                                  <w:color w:val="C45911" w:themeColor="accent2" w:themeShade="BF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4</w:t>
                              </w:r>
                              <w:r w:rsidR="00FC3F33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</w:t>
                              </w:r>
                              <w:r w:rsidR="007E5575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</w:t>
                              </w:r>
                            </w:p>
                            <w:p w:rsidR="0023538F" w:rsidRPr="0055246E" w:rsidRDefault="0055246E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  </w:t>
                              </w:r>
                              <w:r w:rsidR="00A21989" w:rsidRPr="0055246E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Feelings</w:t>
                              </w:r>
                              <w:r w:rsidRPr="0055246E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 Art </w:t>
                              </w:r>
                              <w:r w:rsidR="00A21989" w:rsidRPr="0055246E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Group</w:t>
                              </w:r>
                            </w:p>
                            <w:p w:rsidR="00D75B97" w:rsidRDefault="003E0275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1470987" cy="675861"/>
                                    <wp:effectExtent l="0" t="0" r="0" b="0"/>
                                    <wp:docPr id="61" name="Picture 61" descr="C:\Users\mtabb\AppData\Local\Microsoft\Windows\INetCache\IE\ZUHPC1H4\IMG_4573[1]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C:\Users\mtabb\AppData\Local\Microsoft\Windows\INetCache\IE\ZUHPC1H4\IMG_4573[1]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1475" cy="6760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025BD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</w:t>
                              </w: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23538F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</w:t>
                              </w:r>
                            </w:p>
                            <w:p w:rsidR="00D75B97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D75B97" w:rsidRPr="00596C82" w:rsidRDefault="00D75B97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  <v:group id="Group 18" o:spid="_x0000_s1047" style="position:absolute;top:32893;width:83502;height:10985" coordsize="83502,109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<v:shape id="Text Box 2" o:spid="_x0000_s1048" type="#_x0000_t202" style="position:absolute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57hMQA&#10;AADbAAAADwAAAGRycy9kb3ducmV2LnhtbESPQWvCQBSE74L/YXkFL1I3Wkk1uooIFntTW9rrI/tM&#10;QrNv4+4a03/fLQgeh5n5hlmuO1OLlpyvLCsYjxIQxLnVFRcKPj92zzMQPiBrrC2Tgl/ysF71e0vM&#10;tL3xkdpTKESEsM9QQRlCk0np85IM+pFtiKN3ts5giNIVUju8Rbip5SRJUmmw4rhQYkPbkvKf09Uo&#10;mE337bd/fzl85em5nofha/t2cUoNnrrNAkSgLjzC9/ZeK5ik8P8l/g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i+e4TEAAAA2wAAAA8AAAAAAAAAAAAAAAAAmAIAAGRycy9k&#10;b3ducmV2LnhtbFBLBQYAAAAABAAEAPUAAACJAwAAAAA=&#10;">
                        <v:textbox>
                          <w:txbxContent>
                            <w:p w:rsidR="007E5575" w:rsidRDefault="007E5575" w:rsidP="00310772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8</w:t>
                              </w:r>
                            </w:p>
                            <w:p w:rsidR="00310772" w:rsidRPr="007E5575" w:rsidRDefault="007E5575" w:rsidP="00310772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  </w:t>
                              </w:r>
                              <w:r w:rsidRPr="007E5575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Clubhouse Closed</w:t>
                              </w:r>
                              <w:r w:rsidR="00310772" w:rsidRPr="007E5575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  <w:u w:val="single"/>
                                </w:rPr>
                                <w:t xml:space="preserve">   </w:t>
                              </w:r>
                            </w:p>
                            <w:p w:rsidR="00B17653" w:rsidRPr="0030496B" w:rsidRDefault="00B17653" w:rsidP="0037521B">
                              <w:pPr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</w:pPr>
                              <w:r w:rsidRPr="0030496B"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</w:rPr>
                                <w:t xml:space="preserve">  </w:t>
                              </w:r>
                              <w:r w:rsidR="007E5575">
                                <w:rPr>
                                  <w:noProof/>
                                </w:rPr>
                                <w:drawing>
                                  <wp:inline distT="0" distB="0" distL="0" distR="0" wp14:anchorId="37E64B14" wp14:editId="18DB1AE1">
                                    <wp:extent cx="1365885" cy="685800"/>
                                    <wp:effectExtent l="0" t="0" r="5715" b="0"/>
                                    <wp:docPr id="4" name="Picture 4" descr="Martin Luther King Jr. Day - Holiday (No School) | IUSD.or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Martin Luther King Jr. Day - Holiday (No School) | IUSD.or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385820" cy="69580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9348D" w:rsidRDefault="0099348D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9" type="#_x0000_t202" style="position:absolute;left:16700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LeH8UA&#10;AADbAAAADwAAAGRycy9kb3ducmV2LnhtbESPW2sCMRSE3wv+h3AEX4pmtcXLapQitOhbvaCvh81x&#10;d3Fzsk3Sdf33Rij0cZiZb5jFqjWVaMj50rKC4SABQZxZXXKu4Hj47E9B+ICssbJMCu7kYbXsvCww&#10;1fbGO2r2IRcRwj5FBUUIdSqlzwoy6Ae2Jo7exTqDIUqXS+3wFuGmkqMkGUuDJceFAmtaF5Rd979G&#10;wfR905z99u37lI0v1Sy8TpqvH6dUr9t+zEEEasN/+K+90QpGE3h+iT9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8t4fxQAAANsAAAAPAAAAAAAAAAAAAAAAAJgCAABkcnMv&#10;ZG93bnJldi54bWxQSwUGAAAAAAQABAD1AAAAigMAAAAA&#10;">
                        <v:textbox>
                          <w:txbxContent>
                            <w:p w:rsidR="00FC3F33" w:rsidRDefault="00CD39C3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  <w:u w:val="single"/>
                                </w:rPr>
                              </w:pPr>
                              <w:r w:rsidRPr="00B43100">
                                <w:rPr>
                                  <w:rFonts w:ascii="Century Gothic" w:hAnsi="Century Gothic"/>
                                  <w:color w:val="00B050"/>
                                  <w:sz w:val="16"/>
                                </w:rPr>
                                <w:t>19</w:t>
                              </w:r>
                              <w:r w:rsidR="00B43100" w:rsidRPr="00B43100">
                                <w:rPr>
                                  <w:rFonts w:ascii="Century Gothic" w:hAnsi="Century Gothic"/>
                                  <w:color w:val="00B050"/>
                                  <w:sz w:val="16"/>
                                </w:rPr>
                                <w:t xml:space="preserve">     </w:t>
                              </w:r>
                              <w:r w:rsidR="00B43100" w:rsidRPr="00B43100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  <w:u w:val="single"/>
                                </w:rPr>
                                <w:t>Goals Check In Day</w:t>
                              </w:r>
                            </w:p>
                            <w:p w:rsidR="00B43100" w:rsidRPr="00B43100" w:rsidRDefault="00B43100" w:rsidP="0099348D">
                              <w:pPr>
                                <w:rPr>
                                  <w:rFonts w:ascii="Century Gothic" w:hAnsi="Century Gothic"/>
                                  <w:color w:val="00B050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AB97B90" wp14:editId="0F6F2AC2">
                                    <wp:extent cx="1478069" cy="938254"/>
                                    <wp:effectExtent l="0" t="0" r="0" b="0"/>
                                    <wp:docPr id="196" name="Picture 196" descr="Help Your Clients Stop Procrastinating with Daily Goal Setting | Finish  Agent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Help Your Clients Stop Procrastinating with Daily Goal Setting | Finish  Agent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9154" cy="94529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1" o:spid="_x0000_s1050" type="#_x0000_t202" style="position:absolute;left:33401;top:127;width:16700;height:10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m1KbcEA&#10;AADbAAAADwAAAGRycy9kb3ducmV2LnhtbERPz2vCMBS+C/sfwhO8yEynoq4zigiK3jYd2/XRPNti&#10;81KTWOt/bw6Cx4/v93zZmko05HxpWcHHIAFBnFldcq7g97h5n4HwAVljZZkU3MnDcvHWmWOq7Y1/&#10;qDmEXMQQ9ikqKEKoUyl9VpBBP7A1ceRO1hkMEbpcaoe3GG4qOUySiTRYcmwosKZ1Qdn5cDUKZuNd&#10;8+/3o++/bHKqPkN/2mwvTqlet119gQjUhpf46d5pBcM4Nn6JP0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ZtSm3BAAAA2wAAAA8AAAAAAAAAAAAAAAAAmAIAAGRycy9kb3du&#10;cmV2LnhtbFBLBQYAAAAABAAEAPUAAACGAwAAAAA=&#10;">
                        <v:textbox>
                          <w:txbxContent>
                            <w:p w:rsidR="00FE13A4" w:rsidRDefault="00CD39C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20</w:t>
                              </w:r>
                              <w:r w:rsidR="00F87D96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</w:t>
                              </w:r>
                              <w:hyperlink r:id="rId36" w:tgtFrame="_blank" w:history="1">
                                <w:r w:rsidR="00F87D96">
                                  <w:rPr>
                                    <w:rStyle w:val="Hyperlink"/>
                                    <w:rFonts w:ascii="Arial" w:hAnsi="Arial" w:cs="Arial"/>
                                    <w:color w:val="0066EE"/>
                                    <w:sz w:val="17"/>
                                    <w:szCs w:val="17"/>
                                    <w:shd w:val="clear" w:color="auto" w:fill="FFFFFF"/>
                                  </w:rPr>
                                  <w:t>Inauguration Day</w:t>
                                </w:r>
                              </w:hyperlink>
                              <w:r w:rsidR="00F87D96"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  <w:shd w:val="clear" w:color="auto" w:fill="FFFFFF"/>
                                </w:rPr>
                                <w:t> </w:t>
                              </w:r>
                            </w:p>
                            <w:p w:rsidR="00FE13A4" w:rsidRPr="0030496B" w:rsidRDefault="006E0E28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70AD47" w:themeColor="accent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        </w:t>
                              </w:r>
                              <w:r w:rsidR="00D11505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LGBTQ+ Dinner</w:t>
                              </w:r>
                              <w:r w:rsidR="00995EF9" w:rsidRPr="0030496B">
                                <w:rPr>
                                  <w:rFonts w:ascii="Century Gothic" w:hAnsi="Century Gothic"/>
                                  <w:b/>
                                  <w:color w:val="BF8F00" w:themeColor="accent4" w:themeShade="BF"/>
                                  <w:sz w:val="16"/>
                                </w:rPr>
                                <w:t xml:space="preserve"> </w:t>
                              </w:r>
                              <w:r w:rsidR="0030496B">
                                <w:rPr>
                                  <w:noProof/>
                                </w:rPr>
                                <w:drawing>
                                  <wp:inline distT="0" distB="0" distL="0" distR="0" wp14:anchorId="545C62E4" wp14:editId="774AB225">
                                    <wp:extent cx="1474449" cy="620201"/>
                                    <wp:effectExtent l="0" t="0" r="0" b="8890"/>
                                    <wp:docPr id="63" name="Picture 63" descr="Poem Clipart Poetry Notebook - Cartoon Person Writing Png Transparent Png  (#5274666) - PinClipart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Poem Clipart Poetry Notebook - Cartoon Person Writing Png Transparent Png  (#5274666) - PinClipart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508365" cy="63446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FE13A4" w:rsidRPr="00FE13A4" w:rsidRDefault="00995EF9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    </w:t>
                              </w:r>
                            </w:p>
                          </w:txbxContent>
                        </v:textbox>
                      </v:shape>
                      <v:shape id="Text Box 2" o:spid="_x0000_s1051" type="#_x0000_t202" style="position:absolute;left:66802;width:16700;height:107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Hv9sUA&#10;AADbAAAADwAAAGRycy9kb3ducmV2LnhtbESPQWvCQBSE70L/w/IKvUizqYo1qatIQbE3a8VeH9ln&#10;Epp9G3fXmP77bkHwOMzMN8x82ZtGdOR8bVnBS5KCIC6srrlUcPhaP89A+ICssbFMCn7Jw3LxMJhj&#10;ru2VP6nbh1JECPscFVQhtLmUvqjIoE9sSxy9k3UGQ5SulNrhNcJNI0dpOpUGa44LFbb0XlHxs78Y&#10;BbPJtvv2H+PdsZiemiwMX7vN2Sn19Niv3kAE6sM9fGtvtYJRBv9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Ie/2xQAAANsAAAAPAAAAAAAAAAAAAAAAAJgCAABkcnMv&#10;ZG93bnJldi54bWxQSwUGAAAAAAQABAD1AAAAigMAAAAA&#10;">
                        <v:textbox>
                          <w:txbxContent>
                            <w:p w:rsidR="00B43100" w:rsidRDefault="00CD39C3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22        </w:t>
                              </w:r>
                              <w:r w:rsidR="00B43100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Ladies Nig</w:t>
                              </w:r>
                              <w:r w:rsidR="00F31A70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ht</w:t>
                              </w:r>
                            </w:p>
                            <w:p w:rsidR="00B43100" w:rsidRDefault="00B4310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             </w:t>
                              </w:r>
                              <w:r w:rsidRPr="003E0275">
                                <w:rPr>
                                  <w:rFonts w:ascii="Century Gothic" w:hAnsi="Century Gothic"/>
                                  <w:b/>
                                  <w:color w:val="2F5496" w:themeColor="accent5" w:themeShade="BF"/>
                                  <w:sz w:val="16"/>
                                </w:rPr>
                                <w:t>Ted T</w:t>
                              </w:r>
                              <w:r w:rsidR="003E0275" w:rsidRPr="003E0275">
                                <w:rPr>
                                  <w:rFonts w:ascii="Century Gothic" w:hAnsi="Century Gothic"/>
                                  <w:b/>
                                  <w:color w:val="2F5496" w:themeColor="accent5" w:themeShade="BF"/>
                                  <w:sz w:val="16"/>
                                </w:rPr>
                                <w:t xml:space="preserve">alk </w:t>
                              </w:r>
                            </w:p>
                            <w:p w:rsidR="00B43100" w:rsidRDefault="00B43100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89D0D38" wp14:editId="2E61DD2E">
                                    <wp:extent cx="1477010" cy="644055"/>
                                    <wp:effectExtent l="0" t="0" r="8890" b="3810"/>
                                    <wp:docPr id="199" name="Picture 199" descr="Talk Human To Me: Why It's Time For Brands To Get Real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Talk Human To Me: Why It's Time For Brands To Get Real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1593" cy="64605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2" type="#_x0000_t202" style="position:absolute;left:50101;top:127;width:16701;height:10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51LcUA&#10;AADbAAAADwAAAGRycy9kb3ducmV2LnhtbESPS2vDMBCE74X+B7GFXEoi50EeruVQAi3prU1Dcl2s&#10;jW1qrVxJcZx/HxUCPQ4z8w2TrXvTiI6cry0rGI8SEMSF1TWXCvbfb8MlCB+QNTaWScGVPKzzx4cM&#10;U20v/EXdLpQiQtinqKAKoU2l9EVFBv3ItsTRO1lnMETpSqkdXiLcNHKSJHNpsOa4UGFLm4qKn93Z&#10;KFjOtt3Rf0w/D8X81KzC86J7/3VKDZ761xcQgfrwH763t1rBdAx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jnUtxQAAANsAAAAPAAAAAAAAAAAAAAAAAJgCAABkcnMv&#10;ZG93bnJldi54bWxQSwUGAAAAAAQABAD1AAAAigMAAAAA&#10;">
                        <v:textbox>
                          <w:txbxContent>
                            <w:p w:rsidR="007F3268" w:rsidRDefault="00CD39C3" w:rsidP="0099348D">
                              <w:pPr>
                                <w:rPr>
                                  <w:rFonts w:ascii="Century Gothic" w:hAnsi="Century Gothic"/>
                                  <w:b/>
                                  <w:noProof/>
                                  <w:color w:val="538135" w:themeColor="accent6" w:themeShade="BF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t>21</w:t>
                              </w:r>
                              <w:r w:rsidR="007E5575"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t xml:space="preserve">        </w:t>
                              </w:r>
                              <w:r w:rsidR="007E5575" w:rsidRPr="007E5575">
                                <w:rPr>
                                  <w:rFonts w:ascii="Century Gothic" w:hAnsi="Century Gothic"/>
                                  <w:b/>
                                  <w:noProof/>
                                  <w:color w:val="538135" w:themeColor="accent6" w:themeShade="BF"/>
                                  <w:sz w:val="16"/>
                                </w:rPr>
                                <w:t>Poetry Night</w:t>
                              </w:r>
                            </w:p>
                            <w:p w:rsidR="00B43100" w:rsidRPr="007E5575" w:rsidRDefault="00B4310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4D5353F" wp14:editId="0FB758DF">
                                    <wp:extent cx="1477993" cy="837621"/>
                                    <wp:effectExtent l="0" t="0" r="0" b="635"/>
                                    <wp:docPr id="60" name="Picture 60" descr="World Poetry Day - U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World Poetry Day - U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0522" cy="84472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24" o:spid="_x0000_s1053" style="position:absolute;top:43878;width:83502;height:10986" coordsize="83502,109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    <v:shape id="Text Box 2" o:spid="_x0000_s1054" type="#_x0000_t202" style="position:absolute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BOwcUA&#10;AADbAAAADwAAAGRycy9kb3ducmV2LnhtbESPQWvCQBSE74L/YXmFXqRuNGI1uooILfamaWmvj+wz&#10;Cc2+jbvbmP77bkHwOMzMN8x625tGdOR8bVnBZJyAIC6srrlU8PH+8rQA4QOyxsYyKfglD9vNcLDG&#10;TNsrn6jLQykihH2GCqoQ2kxKX1Rk0I9tSxy9s3UGQ5SulNrhNcJNI6dJMpcGa44LFba0r6j4zn+M&#10;gsXs0H35t/T4WczPzTKMnrvXi1Pq8aHfrUAE6sM9fGsftII0hf8v8QfIz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EE7BxQAAANsAAAAPAAAAAAAAAAAAAAAAAJgCAABkcnMv&#10;ZG93bnJldi54bWxQSwUGAAAAAAQABAD1AAAAigMAAAAA&#10;">
                        <v:textbox>
                          <w:txbxContent>
                            <w:p w:rsidR="00D11505" w:rsidRPr="002D4BD2" w:rsidRDefault="00CD39C3" w:rsidP="002D4BD2">
                              <w:pPr>
                                <w:jc w:val="both"/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5</w:t>
                              </w:r>
                              <w:r w:rsidR="002D4BD2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="00310772" w:rsidRPr="00310772"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>Boys</w:t>
                              </w:r>
                              <w:r w:rsidR="003E0275"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 xml:space="preserve"> </w:t>
                              </w:r>
                              <w:r w:rsidR="00310772" w:rsidRPr="00310772"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 xml:space="preserve">to Men Dinner     </w:t>
                              </w:r>
                              <w:r w:rsidR="00F87D96"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 xml:space="preserve">                     </w:t>
                              </w:r>
                              <w:r w:rsidR="002D4BD2">
                                <w:rPr>
                                  <w:rFonts w:ascii="Century Gothic" w:hAnsi="Century Gothic"/>
                                  <w:b/>
                                  <w:color w:val="00B0F0"/>
                                  <w:sz w:val="16"/>
                                  <w:u w:val="single"/>
                                </w:rPr>
                                <w:t xml:space="preserve"> </w:t>
                              </w:r>
                              <w:r w:rsidR="00D11505"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t>Fitne</w:t>
                              </w:r>
                              <w:r w:rsidR="002D4BD2"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t>ss Day</w:t>
                              </w:r>
                              <w:r w:rsidR="00D11505">
                                <w:rPr>
                                  <w:noProof/>
                                </w:rPr>
                                <w:drawing>
                                  <wp:inline distT="0" distB="0" distL="0" distR="0" wp14:anchorId="11603685" wp14:editId="33183514">
                                    <wp:extent cx="1478280" cy="882208"/>
                                    <wp:effectExtent l="0" t="0" r="7620" b="0"/>
                                    <wp:docPr id="55" name="Picture 55" descr="Emoji Fit Images, Stock Photos &amp; Vectors | Shutterstock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Emoji Fit Images, Stock Photos &amp; Vectors | Shutterstock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5971" cy="8867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D11505"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t>ss day</w:t>
                              </w:r>
                              <w:r w:rsidR="00B939A9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:rsidR="00995EF9" w:rsidRDefault="00B939A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:rsidR="00995EF9" w:rsidRDefault="00995EF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:rsidR="0037521B" w:rsidRDefault="0037521B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37521B" w:rsidRDefault="00995EF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</w:p>
                            <w:p w:rsidR="00995EF9" w:rsidRDefault="00995EF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37521B" w:rsidRDefault="00995EF9" w:rsidP="0037521B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</w:p>
                            <w:p w:rsidR="000E70B5" w:rsidRDefault="000E70B5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55" type="#_x0000_t202" style="position:absolute;left:16700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nWtcUA&#10;AADbAAAADwAAAGRycy9kb3ducmV2LnhtbESPW2sCMRSE3wv+h3AEX4pmveBlaxQRKvattaKvh81x&#10;d+nmZE3Sdf33Rij0cZiZb5jlujWVaMj50rKC4SABQZxZXXKu4Pj93p+D8AFZY2WZFNzJw3rVeVli&#10;qu2Nv6g5hFxECPsUFRQh1KmUPivIoB/Ymjh6F+sMhihdLrXDW4SbSo6SZCoNlhwXCqxpW1D2c/g1&#10;CuaTfXP2H+PPUza9VIvwOmt2V6dUr9tu3kAEasN/+K+91wrGE3h+iT9Ar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+da1xQAAANsAAAAPAAAAAAAAAAAAAAAAAJgCAABkcnMv&#10;ZG93bnJldi54bWxQSwUGAAAAAAQABAD1AAAAigMAAAAA&#10;">
                        <v:textbox>
                          <w:txbxContent>
                            <w:p w:rsidR="00780FB0" w:rsidRPr="00780FB0" w:rsidRDefault="002D4BD2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26          </w:t>
                              </w:r>
                              <w:r w:rsidR="000F54DD"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16"/>
                                </w:rPr>
                                <w:t>Feelings Check</w:t>
                              </w:r>
                              <w:r w:rsidR="000F54DD">
                                <w:rPr>
                                  <w:noProof/>
                                </w:rPr>
                                <w:drawing>
                                  <wp:inline distT="0" distB="0" distL="0" distR="0" wp14:anchorId="7725C64E" wp14:editId="7F358775">
                                    <wp:extent cx="1477645" cy="771276"/>
                                    <wp:effectExtent l="0" t="0" r="8255" b="0"/>
                                    <wp:docPr id="195" name="Picture 195" descr="Emoji Feeling Faces: Feelings Recognition - Kiddie Matter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Emoji Feeling Faces: Feelings Recognition - Kiddie Matter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4588" cy="78011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995EF9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  <w:p w:rsidR="00B10E48" w:rsidRDefault="00B10E48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7" o:spid="_x0000_s1056" type="#_x0000_t202" style="position:absolute;left:33401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      <v:textbox>
                          <w:txbxContent>
                            <w:p w:rsidR="000F54DD" w:rsidRPr="000F54DD" w:rsidRDefault="00CD39C3">
                              <w:r>
                                <w:t>27</w:t>
                              </w:r>
                              <w:r w:rsidR="00BF397C">
                                <w:t xml:space="preserve">    </w:t>
                              </w:r>
                              <w:r w:rsidR="000F54DD" w:rsidRPr="00310772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LGBTQ+ Dinner</w:t>
                              </w:r>
                            </w:p>
                            <w:p w:rsidR="000F54DD" w:rsidRDefault="00BF397C">
                              <w:pP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 xml:space="preserve">       </w:t>
                              </w:r>
                              <w:r w:rsidR="000F54DD">
                                <w:rPr>
                                  <w:rFonts w:ascii="Century Gothic" w:hAnsi="Century Gothic"/>
                                  <w:b/>
                                  <w:color w:val="538135" w:themeColor="accent6" w:themeShade="BF"/>
                                </w:rPr>
                                <w:t>Pool Tournament</w:t>
                              </w:r>
                            </w:p>
                            <w:p w:rsidR="00BF397C" w:rsidRDefault="00BF397C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A4D7804" wp14:editId="3FC5401D">
                                    <wp:extent cx="1477580" cy="659958"/>
                                    <wp:effectExtent l="0" t="0" r="8890" b="6985"/>
                                    <wp:docPr id="197" name="Picture 197" descr="Cute and Funny Poolmoji Set | Billiards, Billiard balls, Emoji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Cute and Funny Poolmoji Set | Billiards, Billiard balls, Emoji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992" cy="66103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7" type="#_x0000_t202" style="position:absolute;left:66802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ftWcUA&#10;AADbAAAADwAAAGRycy9kb3ducmV2LnhtbESPT2vCQBTE7wW/w/IKXkrd+IdUo6sUocXeNC3t9ZF9&#10;JqHZt+nuGuO3dwuCx2FmfsOsNr1pREfO15YVjEcJCOLC6ppLBV+fb89zED4ga2wsk4ILedisBw8r&#10;zLQ984G6PJQiQthnqKAKoc2k9EVFBv3ItsTRO1pnMETpSqkdniPcNHKSJKk0WHNcqLClbUXFb34y&#10;CuazXffjP6b77yI9Novw9NK9/zmlho/96xJEoD7cw7f2TiuYpvD/Jf4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Z+1ZxQAAANsAAAAPAAAAAAAAAAAAAAAAAJgCAABkcnMv&#10;ZG93bnJldi54bWxQSwUGAAAAAAQABAD1AAAAigMAAAAA&#10;">
                        <v:textbox>
                          <w:txbxContent>
                            <w:p w:rsidR="0037521B" w:rsidRDefault="00CD39C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29</w:t>
                              </w:r>
                              <w:r w:rsidR="002D4BD2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  <w:r w:rsidR="002D4BD2" w:rsidRPr="002D4BD2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JOB Application</w:t>
                              </w:r>
                            </w:p>
                            <w:p w:rsidR="0037521B" w:rsidRDefault="00A21989" w:rsidP="0099348D">
                              <w:r>
                                <w:t xml:space="preserve">        </w:t>
                              </w:r>
                              <w:hyperlink r:id="rId37" w:tgtFrame="_blank" w:history="1">
                                <w:r>
                                  <w:rPr>
                                    <w:rStyle w:val="Hyperlink"/>
                                    <w:rFonts w:ascii="Arial" w:hAnsi="Arial" w:cs="Arial"/>
                                    <w:color w:val="0066EE"/>
                                    <w:sz w:val="17"/>
                                    <w:szCs w:val="17"/>
                                    <w:shd w:val="clear" w:color="auto" w:fill="FFFFFF"/>
                                  </w:rPr>
                                  <w:t>National Puzzle Day</w:t>
                                </w:r>
                              </w:hyperlink>
                            </w:p>
                            <w:p w:rsidR="00A21989" w:rsidRDefault="00A21989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9E15AA1" wp14:editId="7753D3FE">
                                    <wp:extent cx="1478280" cy="753110"/>
                                    <wp:effectExtent l="0" t="0" r="7620" b="8890"/>
                                    <wp:docPr id="7" name="Picture 7" descr="The Puzzle in the Pieces - The Economic Time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 descr="The Puzzle in the Pieces - The Economic Time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7531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37521B" w:rsidRDefault="00F87A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</w:p>
                            <w:p w:rsidR="0037521B" w:rsidRDefault="0037521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37521B" w:rsidRPr="00703EC3" w:rsidRDefault="0037521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</w:p>
                          </w:txbxContent>
                        </v:textbox>
                      </v:shape>
                      <v:shape id="Text Box 2" o:spid="_x0000_s1058" type="#_x0000_t202" style="position:absolute;left:50101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TcsMIA&#10;AADbAAAADwAAAGRycy9kb3ducmV2LnhtbERPy2oCMRTdC/5DuEI30slYy6ijUUqhxe58lHZ7mdx5&#10;4ORmmqTj9O+bheDycN6b3WBa0ZPzjWUFsyQFQVxY3XCl4PP89rgE4QOyxtYyKfgjD7vteLTBXNsr&#10;H6k/hUrEEPY5KqhD6HIpfVGTQZ/YjjhypXUGQ4SuktrhNYabVj6laSYNNhwbauzotabicvo1CpbP&#10;+/7bf8wPX0VWtqswXfTvP06ph8nwsgYRaAh38c291wrmcWz8En+A3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tNywwgAAANsAAAAPAAAAAAAAAAAAAAAAAJgCAABkcnMvZG93&#10;bnJldi54bWxQSwUGAAAAAAQABAD1AAAAhwMAAAAA&#10;">
                        <v:textbox>
                          <w:txbxContent>
                            <w:p w:rsidR="00BF397C" w:rsidRDefault="00CD39C3" w:rsidP="00CD39C3">
                              <w:pPr>
                                <w:rPr>
                                  <w:b/>
                                  <w:noProof/>
                                  <w:color w:val="FF0000"/>
                                </w:rPr>
                              </w:pPr>
                              <w:r>
                                <w:rPr>
                                  <w:b/>
                                  <w:noProof/>
                                  <w:color w:val="FF0000"/>
                                </w:rPr>
                                <w:t>28</w:t>
                              </w:r>
                              <w:r w:rsidR="00BF397C">
                                <w:rPr>
                                  <w:b/>
                                  <w:noProof/>
                                  <w:color w:val="FF0000"/>
                                </w:rPr>
                                <w:t xml:space="preserve">     </w:t>
                              </w:r>
                              <w:r w:rsidR="003E0275">
                                <w:rPr>
                                  <w:b/>
                                  <w:noProof/>
                                  <w:color w:val="FF0000"/>
                                </w:rPr>
                                <w:t>Family</w:t>
                              </w:r>
                              <w:r w:rsidR="003E0275">
                                <w:rPr>
                                  <w:b/>
                                  <w:noProof/>
                                  <w:color w:val="FF0000"/>
                                </w:rPr>
                                <w:t xml:space="preserve"> </w:t>
                              </w:r>
                              <w:r w:rsidR="00B43100">
                                <w:rPr>
                                  <w:b/>
                                  <w:noProof/>
                                  <w:color w:val="FF0000"/>
                                </w:rPr>
                                <w:t>Game Ni</w:t>
                              </w:r>
                              <w:r w:rsidR="009279DA">
                                <w:rPr>
                                  <w:b/>
                                  <w:noProof/>
                                  <w:color w:val="FF0000"/>
                                </w:rPr>
                                <w:t xml:space="preserve">ght  </w:t>
                              </w:r>
                              <w:r w:rsidR="005B2CD2">
                                <w:rPr>
                                  <w:b/>
                                  <w:noProof/>
                                  <w:color w:val="FF0000"/>
                                </w:rPr>
                                <w:t xml:space="preserve">                  </w:t>
                              </w:r>
                              <w:r w:rsidR="003E0275">
                                <w:rPr>
                                  <w:b/>
                                  <w:noProof/>
                                  <w:color w:val="FF0000"/>
                                </w:rPr>
                                <w:t xml:space="preserve">           </w:t>
                              </w:r>
                              <w:r w:rsidR="0055246E">
                                <w:rPr>
                                  <w:b/>
                                  <w:noProof/>
                                  <w:color w:val="FF0000"/>
                                </w:rPr>
                                <w:t xml:space="preserve">            (</w:t>
                              </w:r>
                              <w:r w:rsidR="002D4BD2">
                                <w:rPr>
                                  <w:b/>
                                  <w:noProof/>
                                  <w:color w:val="FF0000"/>
                                </w:rPr>
                                <w:t>C</w:t>
                              </w:r>
                              <w:r w:rsidR="0055246E">
                                <w:rPr>
                                  <w:b/>
                                  <w:noProof/>
                                  <w:color w:val="FF0000"/>
                                </w:rPr>
                                <w:t xml:space="preserve">harades) </w:t>
                              </w:r>
                              <w:r w:rsidR="005B2CD2">
                                <w:rPr>
                                  <w:b/>
                                  <w:noProof/>
                                  <w:color w:val="FF0000"/>
                                </w:rPr>
                                <w:t xml:space="preserve">  </w:t>
                              </w:r>
                              <w:r w:rsidR="009279DA">
                                <w:rPr>
                                  <w:noProof/>
                                </w:rPr>
                                <w:drawing>
                                  <wp:inline distT="0" distB="0" distL="0" distR="0" wp14:anchorId="57577D10" wp14:editId="5265B577">
                                    <wp:extent cx="1478280" cy="691763"/>
                                    <wp:effectExtent l="0" t="0" r="7620" b="0"/>
                                    <wp:docPr id="200" name="Picture 200" descr="head shoulders knees and toes clip art - Clip Art Library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head shoulders knees and toes clip art - Clip Art Library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993" cy="69303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B43100">
                                <w:rPr>
                                  <w:b/>
                                  <w:noProof/>
                                  <w:color w:val="FF0000"/>
                                </w:rPr>
                                <w:t>ght Sharades</w:t>
                              </w:r>
                            </w:p>
                            <w:p w:rsidR="00B43100" w:rsidRDefault="00B43100" w:rsidP="00CD39C3">
                              <w:pPr>
                                <w:rPr>
                                  <w:b/>
                                  <w:noProof/>
                                  <w:color w:val="FF0000"/>
                                </w:rPr>
                              </w:pPr>
                            </w:p>
                            <w:p w:rsidR="00B43100" w:rsidRDefault="00B43100" w:rsidP="00CD39C3">
                              <w:pPr>
                                <w:rPr>
                                  <w:b/>
                                  <w:noProof/>
                                  <w:color w:val="FF0000"/>
                                </w:rPr>
                              </w:pPr>
                            </w:p>
                            <w:p w:rsidR="00BF397C" w:rsidRPr="0036476F" w:rsidRDefault="00BF397C" w:rsidP="0023538F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v:group>
                  <v:group id="Group 31" o:spid="_x0000_s1059" style="position:absolute;width:83502;height:2794" coordsize="83502,109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<v:shape id="Text Box 2" o:spid="_x0000_s1060" type="#_x0000_t202" style="position:absolute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II58IA&#10;AADbAAAADwAAAGRycy9kb3ducmV2LnhtbESPQWsCMRSE70L/Q3gFb5qtFNHVKFIq9CLqKnh9bp67&#10;wc3LkqS6/feNIHgcZuYbZr7sbCNu5INxrOBjmIEgLp02XCk4HtaDCYgQkTU2jknBHwVYLt56c8y1&#10;u/OebkWsRIJwyFFBHWObSxnKmiyGoWuJk3dx3mJM0ldSe7wnuG3kKMvG0qLhtFBjS181ldfi1yow&#10;kw2aa8y2Ybr7lvvT+uyKwivVf+9WMxCRuvgKP9s/WsHnCB5f0g+Qi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8gjnwgAAANsAAAAPAAAAAAAAAAAAAAAAAJgCAABkcnMvZG93&#10;bnJldi54bWxQSwUGAAAAAAQABAD1AAAAhwM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Monday</w:t>
                            </w:r>
                          </w:p>
                        </w:txbxContent>
                      </v:textbox>
                    </v:shape>
                    <v:shape id="Text Box 2" o:spid="_x0000_s1061" type="#_x0000_t202" style="position:absolute;left:16700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uQk8IA&#10;AADbAAAADwAAAGRycy9kb3ducmV2LnhtbESPQWsCMRSE70L/Q3iF3jRbqUVXoxRR8CKtW8Hrc/Pc&#10;DW5eliTq+u8bQehxmJlvmNmis424kg/GsYL3QQaCuHTacKVg/7vuj0GEiKyxcUwK7hRgMX/pzTDX&#10;7sY7uhaxEgnCIUcFdYxtLmUoa7IYBq4lTt7JeYsxSV9J7fGW4LaRwyz7lBYNp4UaW1rWVJ6Li1Vg&#10;xls055h9h8nPSu4O66MrCq/U22v3NQURqYv/4Wd7oxV8jODxJf0AOf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G5CTwgAAANsAAAAPAAAAAAAAAAAAAAAAAJgCAABkcnMvZG93&#10;bnJldi54bWxQSwUGAAAAAAQABAD1AAAAhwM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uesday</w:t>
                            </w:r>
                          </w:p>
                        </w:txbxContent>
                      </v:textbox>
                    </v:shape>
                    <v:shape id="Text Box 34" o:spid="_x0000_s1062" type="#_x0000_t202" style="position:absolute;left:33401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kO5MIA&#10;AADbAAAADwAAAGRycy9kb3ducmV2LnhtbESPQWsCMRSE7wX/Q3iCt25WEbGrUYooeJHqttDrc/O6&#10;G9y8LEnU9d83QqHHYWa+YZbr3rbiRj4YxwrGWQ6CuHLacK3g63P3OgcRIrLG1jEpeFCA9WrwssRC&#10;uzuf6FbGWiQIhwIVNDF2hZShashiyFxHnLwf5y3GJH0ttcd7gttWTvJ8Ji0aTgsNdrRpqLqUV6vA&#10;zA9oLjH/CG/HrTx9786uLL1So2H/vgARqY//4b/2XiuYzuD5Jf0Auf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yQ7kwgAAANsAAAAPAAAAAAAAAAAAAAAAAJgCAABkcnMvZG93&#10;bnJldi54bWxQSwUGAAAAAAQABAD1AAAAhwM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Wednesday</w:t>
                            </w:r>
                          </w:p>
                        </w:txbxContent>
                      </v:textbox>
                    </v:shape>
                    <v:shape id="Text Box 2" o:spid="_x0000_s1063" type="#_x0000_t202" style="position:absolute;left:66802;width:16700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4Wrf8IA&#10;AADbAAAADwAAAGRycy9kb3ducmV2LnhtbESPQWsCMRSE70L/Q3iF3jRbKVZXoxRR8CKtW8Hrc/Pc&#10;DW5eliTq+u8bQehxmJlvmNmis424kg/GsYL3QQaCuHTacKVg/7vuj0GEiKyxcUwK7hRgMX/pzTDX&#10;7sY7uhaxEgnCIUcFdYxtLmUoa7IYBq4lTt7JeYsxSV9J7fGW4LaRwywbSYuG00KNLS1rKs/FxSow&#10;4y2ac8y+w+RnJXeH9dEVhVfq7bX7moKI1MX/8LO90Qo+PuHxJf0AOf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hat/wgAAANsAAAAPAAAAAAAAAAAAAAAAAJgCAABkcnMvZG93&#10;bnJldi54bWxQSwUGAAAAAAQABAD1AAAAhwM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Friday</w:t>
                            </w:r>
                          </w:p>
                        </w:txbxContent>
                      </v:textbox>
                    </v:shape>
                    <v:shape id="Text Box 2" o:spid="_x0000_s1064" type="#_x0000_t202" style="position:absolute;left:50101;width:16701;height:10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o/DcAA&#10;AADbAAAADwAAAGRycy9kb3ducmV2LnhtbERPz2vCMBS+D/Y/hCd4m6lDRq1GkTFhl+FaB7s+m2cb&#10;bF5KkrXdf28Ogx0/vt/b/WQ7MZAPxrGC5SIDQVw7bbhR8HU+PuUgQkTW2DkmBb8UYL97fNhiod3I&#10;JQ1VbEQK4VCggjbGvpAy1C1ZDAvXEyfu6rzFmKBvpPY4pnDbyecse5EWDaeGFnt6bam+VT9Wgck/&#10;0NxidgrrzzdZfh8vrqq8UvPZdNiAiDTFf/Gf+10rWKWx6Uv6AXJ3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ho/DcAAAADbAAAADwAAAAAAAAAAAAAAAACYAgAAZHJzL2Rvd25y&#10;ZXYueG1sUEsFBgAAAAAEAAQA9QAAAIUDAAAAAA==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hursday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65" type="#_x0000_t202" style="position:absolute;left:-3562;top:-476;width:33184;height:10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glTecMA&#10;AADbAAAADwAAAGRycy9kb3ducmV2LnhtbESPzWrDMBCE74W8g9hAbrWUkpbYiWxCS6CnluYPclus&#10;jW1irYylxu7bV4VCjsPMfMOsi9G24ka9bxxrmCcKBHHpTMOVhsN++7gE4QOywdYxafghD0U+eVhj&#10;ZtzAX3TbhUpECPsMNdQhdJmUvqzJok9cRxy9i+sthij7Spoehwi3rXxS6kVabDgu1NjRa03ldfdt&#10;NRw/LufTQn1Wb/a5G9yoJNtUaj2bjpsViEBjuIf/2+9GwyKF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glTecMAAADbAAAADwAAAAAAAAAAAAAAAACYAgAAZHJzL2Rv&#10;d25yZXYueG1sUEsFBgAAAAAEAAQA9QAAAIgDAAAAAA==&#10;" filled="f" stroked="f">
                  <v:textbox>
                    <w:txbxContent>
                      <w:p w:rsidR="006A3E2D" w:rsidRPr="00EF6FE5" w:rsidRDefault="006A3E2D" w:rsidP="006A3E2D">
                        <w:pPr>
                          <w:pStyle w:val="Month"/>
                          <w:jc w:val="center"/>
                          <w:rPr>
                            <w:sz w:val="36"/>
                            <w:szCs w:val="36"/>
                          </w:rPr>
                        </w:pPr>
                        <w:r w:rsidRPr="00EF6FE5">
                          <w:rPr>
                            <w:sz w:val="36"/>
                            <w:szCs w:val="36"/>
                          </w:rPr>
                          <w:t>Clubhouse Buffalo</w:t>
                        </w:r>
                      </w:p>
                      <w:p w:rsidR="006A3E2D" w:rsidRPr="009279DA" w:rsidRDefault="00DB2F66" w:rsidP="0036476F">
                        <w:pPr>
                          <w:pStyle w:val="Month"/>
                          <w:jc w:val="left"/>
                          <w:rPr>
                            <w:b w:val="0"/>
                            <w:sz w:val="24"/>
                            <w:szCs w:val="24"/>
                          </w:rPr>
                        </w:pPr>
                        <w:r w:rsidRPr="009279DA">
                          <w:rPr>
                            <w:b w:val="0"/>
                            <w:sz w:val="28"/>
                            <w:szCs w:val="28"/>
                          </w:rPr>
                          <w:t xml:space="preserve">                   </w:t>
                        </w:r>
                        <w:r w:rsidR="00CD39C3" w:rsidRPr="009279DA">
                          <w:rPr>
                            <w:b w:val="0"/>
                            <w:sz w:val="28"/>
                            <w:szCs w:val="28"/>
                          </w:rPr>
                          <w:t>January</w:t>
                        </w:r>
                        <w:r w:rsidR="00AE3BE8" w:rsidRPr="009279DA">
                          <w:rPr>
                            <w:b w:val="0"/>
                            <w:sz w:val="28"/>
                            <w:szCs w:val="28"/>
                          </w:rPr>
                          <w:t xml:space="preserve"> </w:t>
                        </w:r>
                        <w:r w:rsidR="00B939A9" w:rsidRPr="009279DA">
                          <w:rPr>
                            <w:b w:val="0"/>
                            <w:sz w:val="28"/>
                            <w:szCs w:val="28"/>
                          </w:rPr>
                          <w:t>202</w:t>
                        </w:r>
                        <w:r w:rsidR="006E0E28">
                          <w:rPr>
                            <w:b w:val="0"/>
                            <w:sz w:val="28"/>
                            <w:szCs w:val="28"/>
                          </w:rPr>
                          <w:t>1</w:t>
                        </w:r>
                      </w:p>
                      <w:p w:rsidR="00EF6FE5" w:rsidRPr="009279DA" w:rsidRDefault="006A3E2D" w:rsidP="00EF6FE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9279DA">
                          <w:rPr>
                            <w:sz w:val="24"/>
                            <w:szCs w:val="24"/>
                          </w:rPr>
                          <w:t>66 Englewood Ave, Buffalo, NY 14214</w:t>
                        </w:r>
                      </w:p>
                      <w:p w:rsidR="006A3E2D" w:rsidRPr="009279DA" w:rsidRDefault="006A3E2D" w:rsidP="00EF6FE5">
                        <w:pPr>
                          <w:jc w:val="center"/>
                        </w:pPr>
                        <w:r w:rsidRPr="009279DA">
                          <w:rPr>
                            <w:sz w:val="24"/>
                            <w:szCs w:val="24"/>
                          </w:rPr>
                          <w:t>(716)</w:t>
                        </w:r>
                        <w:r w:rsidR="009279DA" w:rsidRPr="009279DA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="006E0E28">
                          <w:rPr>
                            <w:sz w:val="24"/>
                            <w:szCs w:val="24"/>
                          </w:rPr>
                          <w:t>832-2141 ext. 212, 242</w:t>
                        </w:r>
                        <w:r w:rsidRPr="009279DA">
                          <w:rPr>
                            <w:sz w:val="24"/>
                            <w:szCs w:val="24"/>
                          </w:rPr>
                          <w:t xml:space="preserve"> or, 249</w:t>
                        </w:r>
                      </w:p>
                    </w:txbxContent>
                  </v:textbox>
                </v:shape>
                <v:shape id="Text Box 2" o:spid="_x0000_s1066" type="#_x0000_t202" style="position:absolute;left:42672;top:1714;width:39573;height:7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tCvbwA&#10;AADbAAAADwAAAGRycy9kb3ducmV2LnhtbERPSwrCMBDdC94hjOBGNFX8VqOooLj1c4CxGdtiMylN&#10;tPX2ZiG4fLz/atOYQrypcrllBcNBBII4sTrnVMHteujPQTiPrLGwTAo+5GCzbrdWGGtb85neF5+K&#10;EMIuRgWZ92UspUsyMugGtiQO3MNWBn2AVSp1hXUIN4UcRdFUGsw5NGRY0j6j5Hl5GQWPU92bLOr7&#10;0d9m5/F0h/nsbj9KdTvNdgnCU+P/4p/7pBVMwvrwJfwAuf4C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bC0K9vAAAANsAAAAPAAAAAAAAAAAAAAAAAJgCAABkcnMvZG93bnJldi54&#10;bWxQSwUGAAAAAAQABAD1AAAAgQMAAAAA&#10;" stroked="f">
                  <v:textbox>
                    <w:txbxContent>
                      <w:p w:rsidR="00703EC3" w:rsidRPr="009279DA" w:rsidRDefault="00703EC3" w:rsidP="00703EC3">
                        <w:pPr>
                          <w:jc w:val="center"/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</w:pPr>
                        <w:r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 xml:space="preserve">Hours for </w:t>
                        </w:r>
                        <w:r w:rsidR="00DB2F66"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>Ages 16-20</w:t>
                        </w:r>
                        <w:r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 xml:space="preserve"> years of age</w:t>
                        </w:r>
                      </w:p>
                      <w:p w:rsidR="00703EC3" w:rsidRPr="009279DA" w:rsidRDefault="0036476F" w:rsidP="00703EC3">
                        <w:pPr>
                          <w:rPr>
                            <w:b/>
                            <w:color w:val="00B050"/>
                          </w:rPr>
                        </w:pPr>
                        <w:r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 xml:space="preserve">                        </w:t>
                        </w:r>
                        <w:r w:rsidR="00703EC3"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 xml:space="preserve">Monday to Friday 3 to </w:t>
                        </w:r>
                        <w:r w:rsidR="006E0E28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>8</w:t>
                        </w:r>
                        <w:r w:rsidR="00703EC3" w:rsidRPr="009279DA">
                          <w:rPr>
                            <w:rFonts w:ascii="Century Gothic" w:eastAsia="MS Gothic" w:hAnsi="Century Gothic" w:cs="Times New Roman"/>
                            <w:b/>
                            <w:color w:val="00B050"/>
                            <w:sz w:val="22"/>
                            <w:szCs w:val="22"/>
                          </w:rPr>
                          <w:t>p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E0185D" w:rsidRPr="00564CEA" w:rsidSect="0099348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417A" w:rsidRDefault="00BA417A" w:rsidP="00703EC3">
      <w:pPr>
        <w:spacing w:before="0" w:after="0"/>
      </w:pPr>
      <w:r>
        <w:separator/>
      </w:r>
    </w:p>
  </w:endnote>
  <w:endnote w:type="continuationSeparator" w:id="0">
    <w:p w:rsidR="00BA417A" w:rsidRDefault="00BA417A" w:rsidP="00703EC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417A" w:rsidRDefault="00BA417A" w:rsidP="00703EC3">
      <w:pPr>
        <w:spacing w:before="0" w:after="0"/>
      </w:pPr>
      <w:r>
        <w:separator/>
      </w:r>
    </w:p>
  </w:footnote>
  <w:footnote w:type="continuationSeparator" w:id="0">
    <w:p w:rsidR="00BA417A" w:rsidRDefault="00BA417A" w:rsidP="00703EC3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G2NDKyMDOwsDBV0lEKTi0uzszPAykwrAUA3nD9NCwAAAA="/>
  </w:docVars>
  <w:rsids>
    <w:rsidRoot w:val="0099348D"/>
    <w:rsid w:val="000737DB"/>
    <w:rsid w:val="000E5EF0"/>
    <w:rsid w:val="000E70B5"/>
    <w:rsid w:val="000F54DD"/>
    <w:rsid w:val="0016590A"/>
    <w:rsid w:val="00171BC5"/>
    <w:rsid w:val="001C6328"/>
    <w:rsid w:val="00203C18"/>
    <w:rsid w:val="002053B7"/>
    <w:rsid w:val="0023538F"/>
    <w:rsid w:val="002A314D"/>
    <w:rsid w:val="002D4BD2"/>
    <w:rsid w:val="0030496B"/>
    <w:rsid w:val="00310772"/>
    <w:rsid w:val="003345BA"/>
    <w:rsid w:val="003425B1"/>
    <w:rsid w:val="00354CE6"/>
    <w:rsid w:val="0036476F"/>
    <w:rsid w:val="0037521B"/>
    <w:rsid w:val="00390967"/>
    <w:rsid w:val="003A7D15"/>
    <w:rsid w:val="003E0275"/>
    <w:rsid w:val="003E2D00"/>
    <w:rsid w:val="003E4571"/>
    <w:rsid w:val="00414D70"/>
    <w:rsid w:val="004A378C"/>
    <w:rsid w:val="004D05D4"/>
    <w:rsid w:val="005311DE"/>
    <w:rsid w:val="0055246E"/>
    <w:rsid w:val="00562BA7"/>
    <w:rsid w:val="00564CEA"/>
    <w:rsid w:val="00595406"/>
    <w:rsid w:val="00596C82"/>
    <w:rsid w:val="005A5B31"/>
    <w:rsid w:val="005B2CD2"/>
    <w:rsid w:val="005F0359"/>
    <w:rsid w:val="0061246A"/>
    <w:rsid w:val="00631A82"/>
    <w:rsid w:val="006A3E2D"/>
    <w:rsid w:val="006E0E28"/>
    <w:rsid w:val="00703EC3"/>
    <w:rsid w:val="00780FB0"/>
    <w:rsid w:val="007D22F4"/>
    <w:rsid w:val="007E5575"/>
    <w:rsid w:val="007F3268"/>
    <w:rsid w:val="00812EFA"/>
    <w:rsid w:val="008326D7"/>
    <w:rsid w:val="00852973"/>
    <w:rsid w:val="0086111B"/>
    <w:rsid w:val="00885E2B"/>
    <w:rsid w:val="008A4ABB"/>
    <w:rsid w:val="008A69F4"/>
    <w:rsid w:val="008D322A"/>
    <w:rsid w:val="009279DA"/>
    <w:rsid w:val="009823C7"/>
    <w:rsid w:val="0099348D"/>
    <w:rsid w:val="00995EF9"/>
    <w:rsid w:val="009A62C1"/>
    <w:rsid w:val="009D0C50"/>
    <w:rsid w:val="00A00F7A"/>
    <w:rsid w:val="00A025BD"/>
    <w:rsid w:val="00A111BA"/>
    <w:rsid w:val="00A21989"/>
    <w:rsid w:val="00A66836"/>
    <w:rsid w:val="00AB13D8"/>
    <w:rsid w:val="00AE3BE8"/>
    <w:rsid w:val="00B06564"/>
    <w:rsid w:val="00B10E48"/>
    <w:rsid w:val="00B17653"/>
    <w:rsid w:val="00B43100"/>
    <w:rsid w:val="00B47730"/>
    <w:rsid w:val="00B8480E"/>
    <w:rsid w:val="00B939A9"/>
    <w:rsid w:val="00BA417A"/>
    <w:rsid w:val="00BF397C"/>
    <w:rsid w:val="00C55748"/>
    <w:rsid w:val="00CA5B5A"/>
    <w:rsid w:val="00CD39C3"/>
    <w:rsid w:val="00CE480D"/>
    <w:rsid w:val="00D04322"/>
    <w:rsid w:val="00D11505"/>
    <w:rsid w:val="00D42A68"/>
    <w:rsid w:val="00D454DC"/>
    <w:rsid w:val="00D75B97"/>
    <w:rsid w:val="00DB2F66"/>
    <w:rsid w:val="00E0185D"/>
    <w:rsid w:val="00E73450"/>
    <w:rsid w:val="00E94D50"/>
    <w:rsid w:val="00EB286A"/>
    <w:rsid w:val="00EC6661"/>
    <w:rsid w:val="00EF55CA"/>
    <w:rsid w:val="00EF69BE"/>
    <w:rsid w:val="00EF6FE5"/>
    <w:rsid w:val="00F05FA8"/>
    <w:rsid w:val="00F1099D"/>
    <w:rsid w:val="00F178B3"/>
    <w:rsid w:val="00F31A70"/>
    <w:rsid w:val="00F32E2A"/>
    <w:rsid w:val="00F86D09"/>
    <w:rsid w:val="00F87AB1"/>
    <w:rsid w:val="00F87D96"/>
    <w:rsid w:val="00FC3F33"/>
    <w:rsid w:val="00FE1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Bell MT" w:eastAsiaTheme="minorHAnsi" w:hAnsi="Bell MT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48D"/>
    <w:pPr>
      <w:spacing w:before="40" w:after="40"/>
    </w:pPr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rsid w:val="006A3E2D"/>
    <w:pPr>
      <w:jc w:val="right"/>
    </w:pPr>
    <w:rPr>
      <w:rFonts w:ascii="Century Gothic" w:eastAsia="MS Gothic" w:hAnsi="Century Gothic"/>
      <w:b/>
      <w:color w:val="326BA6"/>
      <w:sz w:val="96"/>
      <w:szCs w:val="120"/>
    </w:rPr>
  </w:style>
  <w:style w:type="paragraph" w:customStyle="1" w:styleId="Year">
    <w:name w:val="Year"/>
    <w:basedOn w:val="Normal"/>
    <w:uiPriority w:val="2"/>
    <w:qFormat/>
    <w:rsid w:val="00703EC3"/>
    <w:pPr>
      <w:jc w:val="right"/>
    </w:pPr>
    <w:rPr>
      <w:rFonts w:asciiTheme="majorHAnsi" w:eastAsiaTheme="majorEastAsia" w:hAnsiTheme="majorHAnsi"/>
      <w:b/>
      <w:color w:val="7F7F7F" w:themeColor="text1" w:themeTint="80"/>
      <w:sz w:val="96"/>
      <w:szCs w:val="64"/>
    </w:rPr>
  </w:style>
  <w:style w:type="paragraph" w:styleId="Header">
    <w:name w:val="header"/>
    <w:basedOn w:val="Normal"/>
    <w:link w:val="Head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268"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268"/>
    <w:rPr>
      <w:rFonts w:ascii="Segoe UI" w:eastAsiaTheme="minorEastAsia" w:hAnsi="Segoe UI" w:cs="Segoe UI"/>
      <w:color w:val="595959" w:themeColor="text1" w:themeTint="A6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87D9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Bell MT" w:eastAsiaTheme="minorHAnsi" w:hAnsi="Bell MT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48D"/>
    <w:pPr>
      <w:spacing w:before="40" w:after="40"/>
    </w:pPr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rsid w:val="006A3E2D"/>
    <w:pPr>
      <w:jc w:val="right"/>
    </w:pPr>
    <w:rPr>
      <w:rFonts w:ascii="Century Gothic" w:eastAsia="MS Gothic" w:hAnsi="Century Gothic"/>
      <w:b/>
      <w:color w:val="326BA6"/>
      <w:sz w:val="96"/>
      <w:szCs w:val="120"/>
    </w:rPr>
  </w:style>
  <w:style w:type="paragraph" w:customStyle="1" w:styleId="Year">
    <w:name w:val="Year"/>
    <w:basedOn w:val="Normal"/>
    <w:uiPriority w:val="2"/>
    <w:qFormat/>
    <w:rsid w:val="00703EC3"/>
    <w:pPr>
      <w:jc w:val="right"/>
    </w:pPr>
    <w:rPr>
      <w:rFonts w:asciiTheme="majorHAnsi" w:eastAsiaTheme="majorEastAsia" w:hAnsiTheme="majorHAnsi"/>
      <w:b/>
      <w:color w:val="7F7F7F" w:themeColor="text1" w:themeTint="80"/>
      <w:sz w:val="96"/>
      <w:szCs w:val="64"/>
    </w:rPr>
  </w:style>
  <w:style w:type="paragraph" w:styleId="Header">
    <w:name w:val="header"/>
    <w:basedOn w:val="Normal"/>
    <w:link w:val="Head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268"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268"/>
    <w:rPr>
      <w:rFonts w:ascii="Segoe UI" w:eastAsiaTheme="minorEastAsia" w:hAnsi="Segoe UI" w:cs="Segoe UI"/>
      <w:color w:val="595959" w:themeColor="text1" w:themeTint="A6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87D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nfl.com/super-bowl/history/1967" TargetMode="External"/><Relationship Id="rId18" Type="http://schemas.openxmlformats.org/officeDocument/2006/relationships/image" Target="media/image10.jpeg"/><Relationship Id="rId26" Type="http://schemas.openxmlformats.org/officeDocument/2006/relationships/image" Target="media/image17.jpeg"/><Relationship Id="rId39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3.jpeg"/><Relationship Id="rId34" Type="http://schemas.openxmlformats.org/officeDocument/2006/relationships/image" Target="media/image2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hyperlink" Target="http://www.nea.org/tools/lessons/53997.htm" TargetMode="External"/><Relationship Id="rId33" Type="http://schemas.openxmlformats.org/officeDocument/2006/relationships/image" Target="media/image23.jpe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6.png"/><Relationship Id="rId32" Type="http://schemas.openxmlformats.org/officeDocument/2006/relationships/hyperlink" Target="https://worksheets.theteacherscorner.net/" TargetMode="External"/><Relationship Id="rId37" Type="http://schemas.openxmlformats.org/officeDocument/2006/relationships/hyperlink" Target="https://worksheets.theteacherscorner.net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19.png"/><Relationship Id="rId36" Type="http://schemas.openxmlformats.org/officeDocument/2006/relationships/hyperlink" Target="http://www.nea.org/tools/lessons/53997.ht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jpeg"/><Relationship Id="rId31" Type="http://schemas.openxmlformats.org/officeDocument/2006/relationships/image" Target="media/image22.g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hyperlink" Target="https://www.nfl.com/super-bowl/history/196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DFBFB58D-565A-4328-B924-7373EE27C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Brunelle</dc:creator>
  <cp:lastModifiedBy>Marsha Tabb</cp:lastModifiedBy>
  <cp:revision>4</cp:revision>
  <cp:lastPrinted>2020-12-09T22:51:00Z</cp:lastPrinted>
  <dcterms:created xsi:type="dcterms:W3CDTF">2020-12-09T23:17:00Z</dcterms:created>
  <dcterms:modified xsi:type="dcterms:W3CDTF">2020-12-09T23:39:00Z</dcterms:modified>
</cp:coreProperties>
</file>